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EBF87" w14:textId="4B6253EA" w:rsidR="002E6A08" w:rsidRPr="00AF55EF" w:rsidRDefault="00AF55EF" w:rsidP="00AF55EF">
      <w:pPr>
        <w:spacing w:line="276" w:lineRule="auto"/>
        <w:jc w:val="right"/>
        <w:rPr>
          <w:rFonts w:eastAsia="Times New Roman" w:cstheme="minorHAnsi"/>
          <w:bCs/>
          <w:sz w:val="20"/>
          <w:szCs w:val="20"/>
          <w:lang w:eastAsia="pl-PL"/>
        </w:rPr>
      </w:pPr>
      <w:bookmarkStart w:id="0" w:name="_Hlk499642921"/>
      <w:r w:rsidRPr="00CB05F1">
        <w:rPr>
          <w:rFonts w:eastAsia="Times New Roman" w:cstheme="minorHAnsi"/>
          <w:bCs/>
          <w:sz w:val="20"/>
          <w:szCs w:val="20"/>
          <w:lang w:eastAsia="pl-PL"/>
        </w:rPr>
        <w:t xml:space="preserve">Warszawa, </w:t>
      </w:r>
      <w:r w:rsidR="00433AD9">
        <w:rPr>
          <w:rFonts w:eastAsia="Times New Roman" w:cstheme="minorHAnsi"/>
          <w:bCs/>
          <w:sz w:val="20"/>
          <w:szCs w:val="20"/>
          <w:lang w:eastAsia="pl-PL"/>
        </w:rPr>
        <w:t xml:space="preserve">09 </w:t>
      </w:r>
      <w:bookmarkStart w:id="1" w:name="_GoBack"/>
      <w:bookmarkEnd w:id="1"/>
      <w:r w:rsidRPr="00CB05F1">
        <w:rPr>
          <w:rFonts w:eastAsia="Times New Roman" w:cstheme="minorHAnsi"/>
          <w:bCs/>
          <w:sz w:val="20"/>
          <w:szCs w:val="20"/>
          <w:lang w:eastAsia="pl-PL"/>
        </w:rPr>
        <w:t xml:space="preserve"> </w:t>
      </w:r>
      <w:r w:rsidR="00D7239B">
        <w:rPr>
          <w:rFonts w:eastAsia="Times New Roman" w:cstheme="minorHAnsi"/>
          <w:bCs/>
          <w:sz w:val="20"/>
          <w:szCs w:val="20"/>
          <w:lang w:eastAsia="pl-PL"/>
        </w:rPr>
        <w:t>września</w:t>
      </w:r>
      <w:r w:rsidRPr="00AF55EF">
        <w:rPr>
          <w:rFonts w:eastAsia="Times New Roman" w:cstheme="minorHAnsi"/>
          <w:bCs/>
          <w:sz w:val="20"/>
          <w:szCs w:val="20"/>
          <w:lang w:eastAsia="pl-PL"/>
        </w:rPr>
        <w:t xml:space="preserve"> 20</w:t>
      </w:r>
      <w:r w:rsidR="00305B5D">
        <w:rPr>
          <w:rFonts w:eastAsia="Times New Roman" w:cstheme="minorHAnsi"/>
          <w:bCs/>
          <w:sz w:val="20"/>
          <w:szCs w:val="20"/>
          <w:lang w:eastAsia="pl-PL"/>
        </w:rPr>
        <w:t>2</w:t>
      </w:r>
      <w:r w:rsidR="00D7239B">
        <w:rPr>
          <w:rFonts w:eastAsia="Times New Roman" w:cstheme="minorHAnsi"/>
          <w:bCs/>
          <w:sz w:val="20"/>
          <w:szCs w:val="20"/>
          <w:lang w:eastAsia="pl-PL"/>
        </w:rPr>
        <w:t xml:space="preserve">1 </w:t>
      </w:r>
      <w:r w:rsidRPr="00AF55EF">
        <w:rPr>
          <w:rFonts w:eastAsia="Times New Roman" w:cstheme="minorHAnsi"/>
          <w:bCs/>
          <w:sz w:val="20"/>
          <w:szCs w:val="20"/>
          <w:lang w:eastAsia="pl-PL"/>
        </w:rPr>
        <w:t>r.</w:t>
      </w:r>
    </w:p>
    <w:p w14:paraId="00C66454" w14:textId="77777777" w:rsidR="00AF55EF" w:rsidRDefault="00AF55EF" w:rsidP="002E6A08">
      <w:pPr>
        <w:spacing w:line="276" w:lineRule="auto"/>
        <w:jc w:val="center"/>
        <w:rPr>
          <w:rFonts w:eastAsia="Times New Roman" w:cstheme="minorHAnsi"/>
          <w:b/>
          <w:bCs/>
          <w:color w:val="00B0F0"/>
          <w:sz w:val="26"/>
          <w:szCs w:val="26"/>
          <w:lang w:eastAsia="pl-PL"/>
        </w:rPr>
      </w:pPr>
    </w:p>
    <w:p w14:paraId="5603AC87" w14:textId="4162F96E" w:rsidR="006E2422" w:rsidRDefault="00DC0A2E" w:rsidP="002E6A08">
      <w:pPr>
        <w:spacing w:line="276" w:lineRule="auto"/>
        <w:jc w:val="center"/>
        <w:rPr>
          <w:rFonts w:eastAsia="Times New Roman" w:cstheme="minorHAnsi"/>
          <w:b/>
          <w:bCs/>
          <w:color w:val="00B0F0"/>
          <w:sz w:val="26"/>
          <w:szCs w:val="26"/>
          <w:lang w:eastAsia="pl-PL"/>
        </w:rPr>
      </w:pPr>
      <w:r w:rsidRPr="00433AD9">
        <w:rPr>
          <w:b/>
          <w:bCs/>
          <w:sz w:val="24"/>
          <w:szCs w:val="24"/>
        </w:rPr>
        <w:t>Grupa EFL i Asseco two</w:t>
      </w:r>
      <w:r>
        <w:rPr>
          <w:b/>
          <w:bCs/>
          <w:sz w:val="24"/>
          <w:szCs w:val="24"/>
        </w:rPr>
        <w:t>rzą cyfrowe rozwiązania dla MŚP</w:t>
      </w:r>
    </w:p>
    <w:p w14:paraId="65FE91DB" w14:textId="469DE012" w:rsidR="00D7239B" w:rsidRDefault="00D7239B" w:rsidP="00D7239B">
      <w:pPr>
        <w:spacing w:before="120" w:after="12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uropejski Fundusz Leasingowy (EFL) przy wsparciu Asseco Data Systems wprowadza kompleksowe rozwiązania umożliwiające zdalne załatwianie formalności</w:t>
      </w:r>
      <w:r w:rsidR="0075367E">
        <w:rPr>
          <w:b/>
          <w:bCs/>
          <w:sz w:val="24"/>
          <w:szCs w:val="24"/>
        </w:rPr>
        <w:t xml:space="preserve"> dzięki</w:t>
      </w:r>
      <w:r w:rsidR="008E3A42">
        <w:rPr>
          <w:b/>
          <w:bCs/>
          <w:sz w:val="24"/>
          <w:szCs w:val="24"/>
        </w:rPr>
        <w:t xml:space="preserve"> </w:t>
      </w:r>
      <w:r w:rsidRPr="00377C37">
        <w:rPr>
          <w:b/>
          <w:bCs/>
          <w:sz w:val="24"/>
          <w:szCs w:val="24"/>
        </w:rPr>
        <w:t>nowoczesn</w:t>
      </w:r>
      <w:r w:rsidR="0075367E">
        <w:rPr>
          <w:b/>
          <w:bCs/>
          <w:sz w:val="24"/>
          <w:szCs w:val="24"/>
        </w:rPr>
        <w:t>ej</w:t>
      </w:r>
      <w:r w:rsidRPr="00377C37">
        <w:rPr>
          <w:b/>
          <w:bCs/>
          <w:sz w:val="24"/>
          <w:szCs w:val="24"/>
        </w:rPr>
        <w:t xml:space="preserve"> platform</w:t>
      </w:r>
      <w:r w:rsidR="0075367E">
        <w:rPr>
          <w:b/>
          <w:bCs/>
          <w:sz w:val="24"/>
          <w:szCs w:val="24"/>
        </w:rPr>
        <w:t>ie</w:t>
      </w:r>
      <w:r>
        <w:rPr>
          <w:b/>
          <w:bCs/>
          <w:sz w:val="24"/>
          <w:szCs w:val="24"/>
        </w:rPr>
        <w:t xml:space="preserve"> do</w:t>
      </w:r>
      <w:r w:rsidRPr="00377C37">
        <w:rPr>
          <w:b/>
          <w:bCs/>
          <w:sz w:val="24"/>
          <w:szCs w:val="24"/>
        </w:rPr>
        <w:t xml:space="preserve"> </w:t>
      </w:r>
      <w:r w:rsidR="008B4691">
        <w:rPr>
          <w:b/>
          <w:bCs/>
          <w:sz w:val="24"/>
          <w:szCs w:val="24"/>
        </w:rPr>
        <w:t xml:space="preserve">wykorzystania </w:t>
      </w:r>
      <w:r w:rsidRPr="00377C37">
        <w:rPr>
          <w:b/>
          <w:bCs/>
          <w:sz w:val="24"/>
          <w:szCs w:val="24"/>
        </w:rPr>
        <w:t>usług zaufani</w:t>
      </w:r>
      <w:r>
        <w:rPr>
          <w:b/>
          <w:bCs/>
          <w:sz w:val="24"/>
          <w:szCs w:val="24"/>
        </w:rPr>
        <w:t>a</w:t>
      </w:r>
      <w:r w:rsidRPr="00377C37">
        <w:rPr>
          <w:b/>
          <w:bCs/>
          <w:sz w:val="24"/>
          <w:szCs w:val="24"/>
        </w:rPr>
        <w:t>.</w:t>
      </w:r>
      <w:r w:rsidRPr="00EC4B4F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Umożliwi to</w:t>
      </w:r>
      <w:r w:rsidRPr="00377C3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klientom Grupy EFL, a także pracownikom spółki podpisywanie umów oraz dokumentów za pomocą </w:t>
      </w:r>
      <w:r w:rsidR="00196D25">
        <w:rPr>
          <w:b/>
          <w:bCs/>
          <w:sz w:val="24"/>
          <w:szCs w:val="24"/>
        </w:rPr>
        <w:t>kwalifikowanego podpisu elektronicznego</w:t>
      </w:r>
      <w:r w:rsidR="00AF02D4">
        <w:rPr>
          <w:b/>
          <w:bCs/>
          <w:sz w:val="24"/>
          <w:szCs w:val="24"/>
        </w:rPr>
        <w:t xml:space="preserve">. </w:t>
      </w:r>
      <w:r w:rsidR="00AF02D4" w:rsidRPr="00D13442">
        <w:rPr>
          <w:b/>
          <w:sz w:val="24"/>
          <w:szCs w:val="24"/>
        </w:rPr>
        <w:t>Pozwoli również na</w:t>
      </w:r>
      <w:r w:rsidR="00CD0408" w:rsidRPr="00D13442">
        <w:rPr>
          <w:b/>
          <w:sz w:val="24"/>
          <w:szCs w:val="24"/>
        </w:rPr>
        <w:t xml:space="preserve"> </w:t>
      </w:r>
      <w:r w:rsidR="00CD0408" w:rsidRPr="00433AD9">
        <w:rPr>
          <w:b/>
          <w:sz w:val="24"/>
          <w:szCs w:val="24"/>
        </w:rPr>
        <w:t>zabezpiecza</w:t>
      </w:r>
      <w:r w:rsidR="00AF02D4" w:rsidRPr="00433AD9">
        <w:rPr>
          <w:b/>
          <w:sz w:val="24"/>
          <w:szCs w:val="24"/>
        </w:rPr>
        <w:t>nie</w:t>
      </w:r>
      <w:r w:rsidR="00CD0408" w:rsidRPr="00433AD9">
        <w:rPr>
          <w:b/>
          <w:sz w:val="24"/>
          <w:szCs w:val="24"/>
        </w:rPr>
        <w:t xml:space="preserve"> korespondencj</w:t>
      </w:r>
      <w:r w:rsidR="00AF02D4" w:rsidRPr="00433AD9">
        <w:rPr>
          <w:b/>
          <w:sz w:val="24"/>
          <w:szCs w:val="24"/>
        </w:rPr>
        <w:t>i</w:t>
      </w:r>
      <w:r w:rsidR="00CD0408" w:rsidRPr="00433AD9">
        <w:rPr>
          <w:b/>
          <w:sz w:val="24"/>
          <w:szCs w:val="24"/>
        </w:rPr>
        <w:t xml:space="preserve"> elektroniczn</w:t>
      </w:r>
      <w:r w:rsidR="00AF02D4" w:rsidRPr="00433AD9">
        <w:rPr>
          <w:b/>
          <w:sz w:val="24"/>
          <w:szCs w:val="24"/>
        </w:rPr>
        <w:t>ej</w:t>
      </w:r>
      <w:r w:rsidR="00CD0408" w:rsidRPr="00433AD9">
        <w:rPr>
          <w:b/>
          <w:sz w:val="24"/>
          <w:szCs w:val="24"/>
        </w:rPr>
        <w:t xml:space="preserve"> czy potwierdz</w:t>
      </w:r>
      <w:r w:rsidR="00AF02D4" w:rsidRPr="00433AD9">
        <w:rPr>
          <w:b/>
          <w:sz w:val="24"/>
          <w:szCs w:val="24"/>
        </w:rPr>
        <w:t>anie</w:t>
      </w:r>
      <w:r w:rsidR="00CD0408" w:rsidRPr="00433AD9">
        <w:rPr>
          <w:b/>
          <w:sz w:val="24"/>
          <w:szCs w:val="24"/>
        </w:rPr>
        <w:t xml:space="preserve"> autentycznoś</w:t>
      </w:r>
      <w:r w:rsidR="00AF02D4" w:rsidRPr="00433AD9">
        <w:rPr>
          <w:b/>
          <w:sz w:val="24"/>
          <w:szCs w:val="24"/>
        </w:rPr>
        <w:t>ci</w:t>
      </w:r>
      <w:r w:rsidR="00CD0408" w:rsidRPr="00433AD9">
        <w:rPr>
          <w:b/>
          <w:sz w:val="24"/>
          <w:szCs w:val="24"/>
        </w:rPr>
        <w:t xml:space="preserve"> dokumentów</w:t>
      </w:r>
      <w:r w:rsidR="008E3A42" w:rsidRPr="00433AD9">
        <w:rPr>
          <w:b/>
          <w:sz w:val="24"/>
          <w:szCs w:val="24"/>
        </w:rPr>
        <w:t>.</w:t>
      </w:r>
      <w:r w:rsidRPr="00433AD9">
        <w:rPr>
          <w:b/>
          <w:sz w:val="24"/>
          <w:szCs w:val="24"/>
        </w:rPr>
        <w:br/>
        <w:t>E-podpis uprości procesy, a także umożliwi ich zdalne wykonywanie.</w:t>
      </w:r>
    </w:p>
    <w:bookmarkEnd w:id="0"/>
    <w:p w14:paraId="722E698E" w14:textId="77777777" w:rsidR="00D7239B" w:rsidRPr="00926018" w:rsidRDefault="00D7239B" w:rsidP="00D7239B">
      <w:pPr>
        <w:spacing w:before="120" w:after="120"/>
        <w:jc w:val="both"/>
      </w:pPr>
      <w:r w:rsidRPr="00926018">
        <w:t xml:space="preserve">Europejski Fundusz Leasingowy to jedna z pierwszych firm leasingowych w Polsce. Strategia </w:t>
      </w:r>
      <w:r>
        <w:t>spółki</w:t>
      </w:r>
      <w:r w:rsidRPr="00926018">
        <w:t xml:space="preserve"> zakłada dążenie do tworzenia najlepszych rozwiązań dla klientów, w szczególności cyfrowych i mobilnych. Dlatego też </w:t>
      </w:r>
      <w:r>
        <w:t>firma</w:t>
      </w:r>
      <w:r w:rsidRPr="00926018">
        <w:t xml:space="preserve"> zdecydowała się na wdrożenie różnorodnych usług zaufania</w:t>
      </w:r>
      <w:r>
        <w:t xml:space="preserve"> tj. podpis elektroniczny, czy kwalifikowana pieczęć elektroniczna</w:t>
      </w:r>
      <w:r w:rsidRPr="00926018">
        <w:t>. Celem projektu jest m.in. stworzenie zdalnego procesu podpisywania umowy leasingu zgodnie z ideą paperless, regulacjami unijnymi eIDAS oraz najwyższymi standardami user experience.</w:t>
      </w:r>
    </w:p>
    <w:p w14:paraId="7994551C" w14:textId="1ADBDCC7" w:rsidR="00D7239B" w:rsidRPr="00433AD9" w:rsidRDefault="00D7239B" w:rsidP="00D7239B">
      <w:pPr>
        <w:spacing w:before="120" w:after="120"/>
        <w:jc w:val="both"/>
        <w:rPr>
          <w:i/>
        </w:rPr>
      </w:pPr>
      <w:bookmarkStart w:id="2" w:name="_Hlk81826345"/>
      <w:r w:rsidRPr="00926018">
        <w:rPr>
          <w:i/>
        </w:rPr>
        <w:t xml:space="preserve">„Jesteśmy przekonani, że </w:t>
      </w:r>
      <w:r>
        <w:rPr>
          <w:i/>
        </w:rPr>
        <w:t xml:space="preserve">wprowadzane w EFL </w:t>
      </w:r>
      <w:r w:rsidRPr="00926018">
        <w:rPr>
          <w:i/>
        </w:rPr>
        <w:t xml:space="preserve">usługi </w:t>
      </w:r>
      <w:r>
        <w:rPr>
          <w:i/>
        </w:rPr>
        <w:t>zaufania</w:t>
      </w:r>
      <w:r w:rsidRPr="00926018">
        <w:rPr>
          <w:i/>
        </w:rPr>
        <w:t xml:space="preserve"> ułatwią i skrócą procesy związane z obsługą naszych partnerów biznesowych </w:t>
      </w:r>
      <w:r>
        <w:rPr>
          <w:i/>
        </w:rPr>
        <w:t>oraz</w:t>
      </w:r>
      <w:r w:rsidRPr="00926018">
        <w:rPr>
          <w:i/>
        </w:rPr>
        <w:t xml:space="preserve"> klientów</w:t>
      </w:r>
      <w:r>
        <w:rPr>
          <w:i/>
        </w:rPr>
        <w:t xml:space="preserve">. Do wykorzystywania nowych rozwiązań </w:t>
      </w:r>
      <w:r w:rsidR="00653F1F">
        <w:rPr>
          <w:i/>
        </w:rPr>
        <w:t xml:space="preserve">chcemy </w:t>
      </w:r>
      <w:r>
        <w:rPr>
          <w:i/>
        </w:rPr>
        <w:t>zaprosi</w:t>
      </w:r>
      <w:r w:rsidR="00653F1F">
        <w:rPr>
          <w:i/>
        </w:rPr>
        <w:t>ć</w:t>
      </w:r>
      <w:r w:rsidRPr="00926018">
        <w:rPr>
          <w:i/>
        </w:rPr>
        <w:t xml:space="preserve"> wszystkich pracowników</w:t>
      </w:r>
      <w:r>
        <w:rPr>
          <w:i/>
        </w:rPr>
        <w:t>.</w:t>
      </w:r>
      <w:r w:rsidRPr="00926018">
        <w:rPr>
          <w:i/>
        </w:rPr>
        <w:t xml:space="preserve"> </w:t>
      </w:r>
      <w:r>
        <w:rPr>
          <w:i/>
        </w:rPr>
        <w:t>Przechodzą oni szkolenie</w:t>
      </w:r>
      <w:r w:rsidRPr="00926018">
        <w:rPr>
          <w:i/>
        </w:rPr>
        <w:t xml:space="preserve"> i </w:t>
      </w:r>
      <w:r>
        <w:rPr>
          <w:i/>
        </w:rPr>
        <w:t>otrzymują</w:t>
      </w:r>
      <w:r w:rsidRPr="00926018">
        <w:rPr>
          <w:i/>
        </w:rPr>
        <w:t xml:space="preserve"> certyfikat</w:t>
      </w:r>
      <w:r>
        <w:rPr>
          <w:i/>
        </w:rPr>
        <w:t>y</w:t>
      </w:r>
      <w:r w:rsidRPr="00926018">
        <w:rPr>
          <w:i/>
        </w:rPr>
        <w:t xml:space="preserve"> kwalifikowanych podpisów elektronicznych</w:t>
      </w:r>
      <w:r>
        <w:rPr>
          <w:i/>
        </w:rPr>
        <w:t>.</w:t>
      </w:r>
      <w:r w:rsidRPr="00926018">
        <w:rPr>
          <w:i/>
        </w:rPr>
        <w:t xml:space="preserve"> </w:t>
      </w:r>
      <w:r>
        <w:rPr>
          <w:i/>
        </w:rPr>
        <w:t>D</w:t>
      </w:r>
      <w:r w:rsidRPr="00926018">
        <w:rPr>
          <w:i/>
        </w:rPr>
        <w:t>zięki temu zoptymaliz</w:t>
      </w:r>
      <w:r>
        <w:rPr>
          <w:i/>
        </w:rPr>
        <w:t>ujemy</w:t>
      </w:r>
      <w:r w:rsidRPr="00926018">
        <w:rPr>
          <w:i/>
        </w:rPr>
        <w:t xml:space="preserve"> </w:t>
      </w:r>
      <w:r>
        <w:rPr>
          <w:i/>
        </w:rPr>
        <w:t>procesy</w:t>
      </w:r>
      <w:r w:rsidRPr="00926018">
        <w:rPr>
          <w:i/>
        </w:rPr>
        <w:t xml:space="preserve"> wewnętrzn</w:t>
      </w:r>
      <w:r>
        <w:rPr>
          <w:i/>
        </w:rPr>
        <w:t>e</w:t>
      </w:r>
      <w:r w:rsidRPr="00926018">
        <w:rPr>
          <w:i/>
        </w:rPr>
        <w:t xml:space="preserve"> związan</w:t>
      </w:r>
      <w:r>
        <w:rPr>
          <w:i/>
        </w:rPr>
        <w:t>e</w:t>
      </w:r>
      <w:r w:rsidRPr="00926018">
        <w:rPr>
          <w:i/>
        </w:rPr>
        <w:t xml:space="preserve"> z podpisywaniem i obiegiem dokumentów</w:t>
      </w:r>
      <w:r>
        <w:rPr>
          <w:i/>
        </w:rPr>
        <w:t>. Natomiast nasi klienci, będą mogli znaczący obszar swojej działalności gospodarczej przenieść w sferę on-line</w:t>
      </w:r>
      <w:r w:rsidR="00653F1F">
        <w:rPr>
          <w:i/>
        </w:rPr>
        <w:t xml:space="preserve">. </w:t>
      </w:r>
      <w:r>
        <w:rPr>
          <w:i/>
        </w:rPr>
        <w:t xml:space="preserve"> </w:t>
      </w:r>
      <w:r w:rsidR="00653F1F">
        <w:rPr>
          <w:i/>
        </w:rPr>
        <w:t>To pomaga</w:t>
      </w:r>
      <w:r>
        <w:rPr>
          <w:i/>
        </w:rPr>
        <w:t xml:space="preserve"> zaoszczędzić im zarówno czas, jak i pieniądze</w:t>
      </w:r>
      <w:r w:rsidR="00DC0A2E">
        <w:rPr>
          <w:i/>
        </w:rPr>
        <w:t xml:space="preserve">. Ponadto liczymy, że współpraca z Asseco pozwoli nam na korzystanie z eksperckiej wiedzy, zarówno z perspektywy rozwiązań technologicznych, jak i biznesowych” </w:t>
      </w:r>
      <w:r>
        <w:rPr>
          <w:iCs/>
        </w:rPr>
        <w:t>–</w:t>
      </w:r>
      <w:r w:rsidRPr="00B326B6">
        <w:rPr>
          <w:iCs/>
        </w:rPr>
        <w:t xml:space="preserve"> </w:t>
      </w:r>
      <w:r>
        <w:rPr>
          <w:iCs/>
        </w:rPr>
        <w:t xml:space="preserve">podkreśla </w:t>
      </w:r>
      <w:r w:rsidRPr="00B326B6">
        <w:rPr>
          <w:b/>
          <w:bCs/>
          <w:iCs/>
        </w:rPr>
        <w:t>Krzysztof Polcyn</w:t>
      </w:r>
      <w:r>
        <w:rPr>
          <w:iCs/>
        </w:rPr>
        <w:t>, Dyrektor Departamentu Innowacji, EFL.</w:t>
      </w:r>
    </w:p>
    <w:bookmarkEnd w:id="2"/>
    <w:p w14:paraId="4A91FBFF" w14:textId="1777BFF4" w:rsidR="00D7239B" w:rsidRPr="00433AD9" w:rsidRDefault="00D7239B" w:rsidP="00D7239B">
      <w:pPr>
        <w:spacing w:before="120" w:after="120"/>
        <w:jc w:val="both"/>
        <w:rPr>
          <w:iCs/>
          <w:highlight w:val="yellow"/>
        </w:rPr>
      </w:pPr>
      <w:r>
        <w:rPr>
          <w:iCs/>
        </w:rPr>
        <w:t xml:space="preserve">Trwająca pandemia zmieniła postrzeganie usług zaufania. Możliwość załatwiania spraw zdalnie okazała się nieoceniona w czasie trwania społecznej izolacji. Wzrosło zaufanie społeczne do digitalizacji, dlatego też wiele firm jest gotowych stosować tego typu usługi w codziennym prowadzeniu biznesu. Jak pokazują wyniki badania </w:t>
      </w:r>
      <w:r w:rsidRPr="00D13442">
        <w:rPr>
          <w:iCs/>
        </w:rPr>
        <w:t>opublikowanego w raporcie EFL pt. „Cyfrowa rewolucja na rynku leasingu. Pod lupą” już co piąty przedsiębiorca korzysta z e-podpisu</w:t>
      </w:r>
      <w:r w:rsidR="00D13442" w:rsidRPr="00433AD9">
        <w:rPr>
          <w:iCs/>
        </w:rPr>
        <w:t>.</w:t>
      </w:r>
      <w:r w:rsidRPr="00D13442">
        <w:rPr>
          <w:iCs/>
        </w:rPr>
        <w:t xml:space="preserve"> </w:t>
      </w:r>
    </w:p>
    <w:p w14:paraId="5D7D43F8" w14:textId="5EABDB06" w:rsidR="00A73A8E" w:rsidRDefault="00A73A8E" w:rsidP="00D7239B">
      <w:pPr>
        <w:spacing w:before="120" w:after="120"/>
        <w:jc w:val="both"/>
      </w:pPr>
      <w:bookmarkStart w:id="3" w:name="_Hlk81578566"/>
      <w:r w:rsidRPr="00D13442">
        <w:rPr>
          <w:i/>
          <w:iCs/>
        </w:rPr>
        <w:t xml:space="preserve">„Razem z Grupą </w:t>
      </w:r>
      <w:r w:rsidRPr="00D13442">
        <w:rPr>
          <w:rStyle w:val="hiddenspellerror"/>
          <w:i/>
          <w:iCs/>
        </w:rPr>
        <w:t>EFL</w:t>
      </w:r>
      <w:r w:rsidRPr="00D13442">
        <w:rPr>
          <w:i/>
          <w:iCs/>
        </w:rPr>
        <w:t xml:space="preserve"> tworzymy platformę usług zaufania, wśród których znalazł się podpis elektroniczny, a w zakresie zabezpieczenia autentyczności i integralności będzie on realizowany </w:t>
      </w:r>
      <w:r w:rsidRPr="00D13442">
        <w:rPr>
          <w:rStyle w:val="hiddensuggestion"/>
          <w:i/>
          <w:iCs/>
        </w:rPr>
        <w:t>w oparciu o</w:t>
      </w:r>
      <w:r w:rsidRPr="00D13442">
        <w:rPr>
          <w:i/>
          <w:iCs/>
        </w:rPr>
        <w:t xml:space="preserve"> kwalifikowaną pieczęć elektroniczną. Dzięki temu każda podpisana umowa, czy inny dokument będą stanowiły mocny dowód prawny i wpłyną na jakość </w:t>
      </w:r>
      <w:r w:rsidR="00D13442" w:rsidRPr="00D13442">
        <w:rPr>
          <w:i/>
          <w:iCs/>
        </w:rPr>
        <w:t>oraz</w:t>
      </w:r>
      <w:r w:rsidRPr="00D13442">
        <w:rPr>
          <w:i/>
          <w:iCs/>
        </w:rPr>
        <w:t xml:space="preserve"> szybkość obsługi klienta</w:t>
      </w:r>
      <w:r w:rsidR="00DC0A2E" w:rsidRPr="00D13442">
        <w:rPr>
          <w:i/>
          <w:iCs/>
        </w:rPr>
        <w:t xml:space="preserve">. </w:t>
      </w:r>
      <w:r w:rsidR="00DC0A2E" w:rsidRPr="00433AD9">
        <w:rPr>
          <w:i/>
          <w:iCs/>
        </w:rPr>
        <w:t xml:space="preserve">66% firm potrzebuje max. 3 lat, aby przejść z dokumentacji papierowej na elektroniczną (raport </w:t>
      </w:r>
      <w:r w:rsidR="00DC0A2E" w:rsidRPr="00433AD9">
        <w:rPr>
          <w:rStyle w:val="hiddenspellerror"/>
          <w:i/>
          <w:iCs/>
        </w:rPr>
        <w:t>EFL</w:t>
      </w:r>
      <w:r w:rsidR="00DC0A2E" w:rsidRPr="00433AD9">
        <w:rPr>
          <w:i/>
          <w:iCs/>
        </w:rPr>
        <w:t>) i większość dąży do osiągnięcia tego stanu w ciągu najbliższych trzech lat. To pokazuje świadomość i</w:t>
      </w:r>
      <w:r w:rsidR="00DC0A2E" w:rsidRPr="00D13442">
        <w:rPr>
          <w:i/>
          <w:iCs/>
        </w:rPr>
        <w:t xml:space="preserve"> gotowość przedsiębiorstw do cyfryzacji. Jednak aby ten proces zakończył się sukcesem i był bezpieczny, warto korzystać z rozwiązań, które dają pewność powodzenia</w:t>
      </w:r>
      <w:r w:rsidRPr="00D13442">
        <w:rPr>
          <w:i/>
          <w:iCs/>
        </w:rPr>
        <w:t>”</w:t>
      </w:r>
      <w:r>
        <w:t xml:space="preserve"> – dodaje </w:t>
      </w:r>
      <w:r w:rsidRPr="00A73A8E">
        <w:rPr>
          <w:b/>
          <w:bCs/>
        </w:rPr>
        <w:t>Artur Miękina</w:t>
      </w:r>
      <w:r>
        <w:t xml:space="preserve">, Dyrektor Sprzedaży Projektów Kluczowych w </w:t>
      </w:r>
      <w:r>
        <w:rPr>
          <w:rStyle w:val="hiddenspellerror"/>
        </w:rPr>
        <w:t>Asseco</w:t>
      </w:r>
      <w:r>
        <w:t xml:space="preserve"> Data </w:t>
      </w:r>
      <w:r>
        <w:rPr>
          <w:rStyle w:val="hiddenspellerror"/>
        </w:rPr>
        <w:t>Systems</w:t>
      </w:r>
      <w:r>
        <w:t>.</w:t>
      </w:r>
    </w:p>
    <w:bookmarkEnd w:id="3"/>
    <w:p w14:paraId="29A5753C" w14:textId="77777777" w:rsidR="00652FB5" w:rsidRPr="00386589" w:rsidRDefault="00A73A8E" w:rsidP="00D7239B">
      <w:pPr>
        <w:spacing w:after="0" w:line="240" w:lineRule="auto"/>
        <w:jc w:val="both"/>
        <w:rPr>
          <w:rFonts w:cs="Calibri"/>
        </w:rPr>
      </w:pPr>
      <w:r>
        <w:lastRenderedPageBreak/>
        <w:t xml:space="preserve">Grupa </w:t>
      </w:r>
      <w:r>
        <w:rPr>
          <w:rStyle w:val="hiddenspellerror"/>
        </w:rPr>
        <w:t>EFL</w:t>
      </w:r>
      <w:r>
        <w:t xml:space="preserve"> wdrożyła już pierwsze elementy rozwiązania i przygotowuje kolejne projekty. Strony nie określiły daty końcowej współpracy, mając na uwadze rozwój technologii oraz wspólne tworzenie nowych usług.</w:t>
      </w:r>
    </w:p>
    <w:sectPr w:rsidR="00652FB5" w:rsidRPr="00386589" w:rsidSect="00760AB5">
      <w:headerReference w:type="default" r:id="rId8"/>
      <w:footerReference w:type="default" r:id="rId9"/>
      <w:pgSz w:w="11906" w:h="16838"/>
      <w:pgMar w:top="1701" w:right="1417" w:bottom="1417" w:left="1417" w:header="851" w:footer="424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A79526" w16cid:durableId="24E2076B"/>
  <w16cid:commentId w16cid:paraId="0211B171" w16cid:durableId="24E2076C"/>
  <w16cid:commentId w16cid:paraId="7800F450" w16cid:durableId="24E2076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E6FB3" w14:textId="77777777" w:rsidR="005B7A58" w:rsidRDefault="005B7A58" w:rsidP="00740ED5">
      <w:pPr>
        <w:spacing w:after="0" w:line="240" w:lineRule="auto"/>
      </w:pPr>
      <w:r>
        <w:separator/>
      </w:r>
    </w:p>
  </w:endnote>
  <w:endnote w:type="continuationSeparator" w:id="0">
    <w:p w14:paraId="5BB8F88B" w14:textId="77777777" w:rsidR="005B7A58" w:rsidRDefault="005B7A58" w:rsidP="00740E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obe Clean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dobe Corp I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Geomanist Book">
    <w:altName w:val="Calibri"/>
    <w:panose1 w:val="00000000000000000000"/>
    <w:charset w:val="00"/>
    <w:family w:val="auto"/>
    <w:notTrueType/>
    <w:pitch w:val="variable"/>
    <w:sig w:usb0="A000002F" w:usb1="1000004A" w:usb2="00000000" w:usb3="00000000" w:csb0="00000193" w:csb1="00000000"/>
  </w:font>
  <w:font w:name="Geomanist Regular">
    <w:altName w:val="Calibri"/>
    <w:panose1 w:val="00000000000000000000"/>
    <w:charset w:val="00"/>
    <w:family w:val="auto"/>
    <w:notTrueType/>
    <w:pitch w:val="variable"/>
    <w:sig w:usb0="A000002F" w:usb1="1000004A" w:usb2="00000000" w:usb3="00000000" w:csb0="00000193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554B0" w14:textId="77777777" w:rsidR="00135A78" w:rsidRDefault="00135A78">
    <w:pPr>
      <w:pStyle w:val="Stopka"/>
      <w:rPr>
        <w:rFonts w:ascii="Geomanist Regular" w:hAnsi="Geomanist Regular"/>
        <w:sz w:val="12"/>
      </w:rPr>
    </w:pPr>
  </w:p>
  <w:tbl>
    <w:tblPr>
      <w:tblStyle w:val="Tabela-Siatka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49"/>
      <w:gridCol w:w="3544"/>
    </w:tblGrid>
    <w:tr w:rsidR="00135A78" w14:paraId="2E1DDFD4" w14:textId="77777777" w:rsidTr="002063A4">
      <w:tc>
        <w:tcPr>
          <w:tcW w:w="5949" w:type="dxa"/>
        </w:tcPr>
        <w:p w14:paraId="6ABEEA6E" w14:textId="77777777" w:rsidR="00135A78" w:rsidRPr="008B47F6" w:rsidRDefault="00135A78" w:rsidP="00A42D41">
          <w:pPr>
            <w:pStyle w:val="Stopka"/>
            <w:spacing w:before="60" w:after="60" w:line="360" w:lineRule="auto"/>
            <w:rPr>
              <w:rFonts w:ascii="Roboto" w:hAnsi="Roboto"/>
              <w:sz w:val="12"/>
            </w:rPr>
          </w:pPr>
          <w:r w:rsidRPr="008B47F6">
            <w:rPr>
              <w:rFonts w:ascii="Roboto" w:hAnsi="Roboto"/>
              <w:sz w:val="10"/>
            </w:rPr>
            <w:t>NIP</w:t>
          </w:r>
          <w:r>
            <w:rPr>
              <w:rFonts w:ascii="Roboto" w:hAnsi="Roboto"/>
              <w:sz w:val="10"/>
            </w:rPr>
            <w:t>:</w:t>
          </w:r>
          <w:r w:rsidRPr="008B47F6">
            <w:rPr>
              <w:rFonts w:ascii="Roboto" w:hAnsi="Roboto"/>
              <w:sz w:val="10"/>
            </w:rPr>
            <w:t xml:space="preserve"> 517</w:t>
          </w:r>
          <w:r>
            <w:rPr>
              <w:rFonts w:ascii="Roboto" w:hAnsi="Roboto"/>
              <w:sz w:val="10"/>
            </w:rPr>
            <w:t>-</w:t>
          </w:r>
          <w:r w:rsidRPr="008B47F6">
            <w:rPr>
              <w:rFonts w:ascii="Roboto" w:hAnsi="Roboto"/>
              <w:sz w:val="10"/>
            </w:rPr>
            <w:t>035</w:t>
          </w:r>
          <w:r>
            <w:rPr>
              <w:rFonts w:ascii="Roboto" w:hAnsi="Roboto"/>
              <w:sz w:val="10"/>
            </w:rPr>
            <w:t>-</w:t>
          </w:r>
          <w:r w:rsidRPr="008B47F6">
            <w:rPr>
              <w:rFonts w:ascii="Roboto" w:hAnsi="Roboto"/>
              <w:sz w:val="10"/>
            </w:rPr>
            <w:t>94</w:t>
          </w:r>
          <w:r>
            <w:rPr>
              <w:rFonts w:ascii="Roboto" w:hAnsi="Roboto"/>
              <w:sz w:val="10"/>
            </w:rPr>
            <w:t>-</w:t>
          </w:r>
          <w:r w:rsidRPr="008B47F6">
            <w:rPr>
              <w:rFonts w:ascii="Roboto" w:hAnsi="Roboto"/>
              <w:sz w:val="10"/>
            </w:rPr>
            <w:t>58</w:t>
          </w:r>
          <w:r>
            <w:rPr>
              <w:rFonts w:ascii="Roboto" w:hAnsi="Roboto"/>
              <w:sz w:val="10"/>
            </w:rPr>
            <w:t>,</w:t>
          </w:r>
          <w:r w:rsidRPr="008B47F6">
            <w:rPr>
              <w:rFonts w:ascii="Roboto" w:hAnsi="Roboto"/>
              <w:sz w:val="10"/>
            </w:rPr>
            <w:t xml:space="preserve"> REGON: 180853177</w:t>
          </w:r>
          <w:r>
            <w:rPr>
              <w:rFonts w:ascii="Roboto" w:hAnsi="Roboto"/>
              <w:sz w:val="10"/>
            </w:rPr>
            <w:t>,</w:t>
          </w:r>
          <w:r w:rsidRPr="008B47F6">
            <w:rPr>
              <w:rFonts w:ascii="Roboto" w:hAnsi="Roboto"/>
              <w:sz w:val="10"/>
            </w:rPr>
            <w:t xml:space="preserve"> KRS: 0000421310 </w:t>
          </w:r>
          <w:r w:rsidRPr="008775B8">
            <w:rPr>
              <w:rFonts w:ascii="Roboto" w:hAnsi="Roboto"/>
              <w:sz w:val="10"/>
            </w:rPr>
            <w:t xml:space="preserve">Sąd Rejonowy Gdańsk - Północ w Gdańsku </w:t>
          </w:r>
          <w:r>
            <w:rPr>
              <w:rFonts w:ascii="Roboto" w:hAnsi="Roboto"/>
              <w:sz w:val="10"/>
            </w:rPr>
            <w:br/>
          </w:r>
          <w:r w:rsidRPr="008775B8">
            <w:rPr>
              <w:rFonts w:ascii="Roboto" w:hAnsi="Roboto"/>
              <w:sz w:val="10"/>
            </w:rPr>
            <w:t>VIII Wydział Gospodarczy Krajowego Rejestru Sądowego</w:t>
          </w:r>
          <w:r>
            <w:rPr>
              <w:rFonts w:ascii="Roboto" w:hAnsi="Roboto"/>
              <w:sz w:val="10"/>
            </w:rPr>
            <w:t>.</w:t>
          </w:r>
          <w:r w:rsidRPr="008B47F6">
            <w:rPr>
              <w:rFonts w:ascii="Roboto" w:hAnsi="Roboto"/>
              <w:sz w:val="10"/>
            </w:rPr>
            <w:t xml:space="preserve"> </w:t>
          </w:r>
        </w:p>
      </w:tc>
      <w:tc>
        <w:tcPr>
          <w:tcW w:w="3544" w:type="dxa"/>
          <w:vAlign w:val="center"/>
        </w:tcPr>
        <w:p w14:paraId="39347FF6" w14:textId="77777777" w:rsidR="00135A78" w:rsidRDefault="00135A78" w:rsidP="002063A4">
          <w:pPr>
            <w:pStyle w:val="Stopka"/>
            <w:jc w:val="right"/>
            <w:rPr>
              <w:rFonts w:ascii="Geomanist Regular" w:hAnsi="Geomanist Regular"/>
              <w:sz w:val="12"/>
            </w:rPr>
          </w:pPr>
          <w:r w:rsidRPr="001156DE">
            <w:rPr>
              <w:rFonts w:ascii="Geomanist Regular" w:hAnsi="Geomanist Regular"/>
              <w:sz w:val="14"/>
            </w:rPr>
            <w:t>asseco</w:t>
          </w:r>
          <w:r w:rsidRPr="00E74A12">
            <w:rPr>
              <w:rFonts w:ascii="Geomanist Regular" w:hAnsi="Geomanist Regular"/>
              <w:color w:val="00B0F0"/>
              <w:sz w:val="14"/>
            </w:rPr>
            <w:t>ds</w:t>
          </w:r>
          <w:r w:rsidRPr="001156DE">
            <w:rPr>
              <w:rFonts w:ascii="Geomanist Regular" w:hAnsi="Geomanist Regular"/>
              <w:sz w:val="14"/>
            </w:rPr>
            <w:t>.</w:t>
          </w:r>
          <w:r w:rsidRPr="00E74A12">
            <w:rPr>
              <w:rFonts w:ascii="Geomanist Regular" w:hAnsi="Geomanist Regular"/>
              <w:color w:val="000000" w:themeColor="text1"/>
              <w:sz w:val="14"/>
            </w:rPr>
            <w:t>pl</w:t>
          </w:r>
          <w:r w:rsidRPr="001156DE">
            <w:rPr>
              <w:rFonts w:ascii="Geomanist Regular" w:hAnsi="Geomanist Regular"/>
              <w:sz w:val="14"/>
            </w:rPr>
            <w:br/>
          </w:r>
        </w:p>
      </w:tc>
    </w:tr>
  </w:tbl>
  <w:p w14:paraId="4B208B3A" w14:textId="77777777" w:rsidR="00135A78" w:rsidRPr="002063A4" w:rsidRDefault="00135A78">
    <w:pPr>
      <w:pStyle w:val="Stopka"/>
      <w:rPr>
        <w:rFonts w:ascii="Geomanist Regular" w:hAnsi="Geomanist Regular"/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320DC9" w14:textId="77777777" w:rsidR="005B7A58" w:rsidRDefault="005B7A58" w:rsidP="00740ED5">
      <w:pPr>
        <w:spacing w:after="0" w:line="240" w:lineRule="auto"/>
      </w:pPr>
      <w:r>
        <w:separator/>
      </w:r>
    </w:p>
  </w:footnote>
  <w:footnote w:type="continuationSeparator" w:id="0">
    <w:p w14:paraId="0EC0B118" w14:textId="77777777" w:rsidR="005B7A58" w:rsidRDefault="005B7A58" w:rsidP="00740E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10065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76"/>
      <w:gridCol w:w="2096"/>
      <w:gridCol w:w="2707"/>
      <w:gridCol w:w="2886"/>
    </w:tblGrid>
    <w:tr w:rsidR="00135A78" w:rsidRPr="00740ED5" w14:paraId="0A4C8F9D" w14:textId="77777777" w:rsidTr="00114D5C">
      <w:trPr>
        <w:trHeight w:val="20"/>
      </w:trPr>
      <w:tc>
        <w:tcPr>
          <w:tcW w:w="2415" w:type="dxa"/>
          <w:vAlign w:val="center"/>
        </w:tcPr>
        <w:p w14:paraId="135FF03C" w14:textId="77777777" w:rsidR="00135A78" w:rsidRPr="00192DC5" w:rsidRDefault="00135A78" w:rsidP="00740ED5">
          <w:pPr>
            <w:pStyle w:val="Nagwek"/>
            <w:rPr>
              <w:rFonts w:ascii="Geomanist Book" w:hAnsi="Geomanist Book"/>
              <w:color w:val="14B1E7"/>
              <w:sz w:val="14"/>
              <w:lang w:val="en-GB"/>
            </w:rPr>
          </w:pPr>
          <w:r w:rsidRPr="00192DC5">
            <w:rPr>
              <w:rFonts w:ascii="Geomanist Book" w:hAnsi="Geomanist Book"/>
              <w:color w:val="14B1E7"/>
              <w:sz w:val="18"/>
              <w:lang w:val="en-GB"/>
            </w:rPr>
            <w:t>Asseco Data Systems S.A.</w:t>
          </w:r>
        </w:p>
      </w:tc>
      <w:tc>
        <w:tcPr>
          <w:tcW w:w="2126" w:type="dxa"/>
          <w:vAlign w:val="center"/>
        </w:tcPr>
        <w:p w14:paraId="628FF80D" w14:textId="77777777" w:rsidR="00135A78" w:rsidRPr="00114D5C" w:rsidRDefault="00135A78" w:rsidP="003263F3">
          <w:pPr>
            <w:pStyle w:val="Nagwek"/>
            <w:rPr>
              <w:rFonts w:ascii="Geomanist Regular" w:hAnsi="Geomanist Regular"/>
              <w:color w:val="14B1E7"/>
              <w:sz w:val="14"/>
              <w:lang w:val="en-GB"/>
            </w:rPr>
          </w:pPr>
          <w:r w:rsidRPr="00114D5C">
            <w:rPr>
              <w:rFonts w:ascii="Geomanist Regular" w:hAnsi="Geomanist Regular"/>
              <w:color w:val="14B1E7"/>
              <w:sz w:val="14"/>
            </w:rPr>
            <w:t>Biuro</w:t>
          </w:r>
          <w:r w:rsidRPr="00114D5C">
            <w:rPr>
              <w:rFonts w:ascii="Geomanist Regular" w:hAnsi="Geomanist Regular"/>
              <w:color w:val="14B1E7"/>
              <w:sz w:val="14"/>
              <w:lang w:val="en-GB"/>
            </w:rPr>
            <w:t xml:space="preserve"> w </w:t>
          </w:r>
          <w:r>
            <w:rPr>
              <w:rFonts w:ascii="Geomanist Regular" w:hAnsi="Geomanist Regular"/>
              <w:color w:val="14B1E7"/>
              <w:sz w:val="14"/>
            </w:rPr>
            <w:t>Warszawie</w:t>
          </w:r>
        </w:p>
      </w:tc>
      <w:tc>
        <w:tcPr>
          <w:tcW w:w="2757" w:type="dxa"/>
          <w:vAlign w:val="center"/>
        </w:tcPr>
        <w:p w14:paraId="482BE4C9" w14:textId="77777777" w:rsidR="00135A78" w:rsidRPr="002063A4" w:rsidRDefault="00135A78" w:rsidP="003263F3">
          <w:pPr>
            <w:pStyle w:val="Nagwek"/>
            <w:rPr>
              <w:rFonts w:ascii="Geomanist Regular" w:hAnsi="Geomanist Regular"/>
              <w:b/>
              <w:color w:val="14B1E7"/>
              <w:sz w:val="14"/>
            </w:rPr>
          </w:pPr>
          <w:r w:rsidRPr="002063A4">
            <w:rPr>
              <w:rFonts w:ascii="Geomanist Regular" w:hAnsi="Geomanist Regular"/>
              <w:b/>
              <w:color w:val="14B1E7"/>
              <w:sz w:val="14"/>
            </w:rPr>
            <w:t>Tel.</w:t>
          </w:r>
          <w:r>
            <w:rPr>
              <w:rFonts w:ascii="Geomanist Regular" w:hAnsi="Geomanist Regular"/>
              <w:b/>
              <w:color w:val="14B1E7"/>
              <w:sz w:val="14"/>
            </w:rPr>
            <w:t>/Fax:</w:t>
          </w:r>
        </w:p>
      </w:tc>
      <w:tc>
        <w:tcPr>
          <w:tcW w:w="2767" w:type="dxa"/>
          <w:vMerge w:val="restart"/>
        </w:tcPr>
        <w:p w14:paraId="56F4D998" w14:textId="77777777" w:rsidR="00135A78" w:rsidRPr="00740ED5" w:rsidRDefault="00135A78">
          <w:pPr>
            <w:pStyle w:val="Nagwek"/>
          </w:pPr>
          <w:r>
            <w:rPr>
              <w:noProof/>
              <w:lang w:eastAsia="pl-PL"/>
            </w:rPr>
            <w:drawing>
              <wp:inline distT="0" distB="0" distL="0" distR="0" wp14:anchorId="13BDDFA5" wp14:editId="76397E0D">
                <wp:extent cx="1692000" cy="397260"/>
                <wp:effectExtent l="0" t="0" r="3810" b="3175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DS Logo PN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92000" cy="397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35A78" w:rsidRPr="00740ED5" w14:paraId="0A4163FE" w14:textId="77777777" w:rsidTr="00114D5C">
      <w:trPr>
        <w:trHeight w:val="261"/>
      </w:trPr>
      <w:tc>
        <w:tcPr>
          <w:tcW w:w="2415" w:type="dxa"/>
          <w:vAlign w:val="center"/>
        </w:tcPr>
        <w:p w14:paraId="362E2306" w14:textId="77777777" w:rsidR="00135A78" w:rsidRPr="00114D5C" w:rsidRDefault="00135A78" w:rsidP="00E74A12">
          <w:pPr>
            <w:pStyle w:val="Nagwek"/>
            <w:rPr>
              <w:rFonts w:ascii="Geomanist Regular" w:hAnsi="Geomanist Regular"/>
              <w:sz w:val="14"/>
            </w:rPr>
          </w:pPr>
          <w:r w:rsidRPr="00114D5C">
            <w:rPr>
              <w:rFonts w:ascii="Geomanist Regular" w:hAnsi="Geomanist Regular"/>
              <w:sz w:val="14"/>
            </w:rPr>
            <w:t xml:space="preserve">ul. </w:t>
          </w:r>
          <w:r w:rsidR="003A3C22">
            <w:rPr>
              <w:rFonts w:ascii="Geomanist Regular" w:hAnsi="Geomanist Regular"/>
              <w:sz w:val="14"/>
            </w:rPr>
            <w:t>Jana z Kolna 11</w:t>
          </w:r>
          <w:r>
            <w:t xml:space="preserve"> </w:t>
          </w:r>
        </w:p>
      </w:tc>
      <w:tc>
        <w:tcPr>
          <w:tcW w:w="2126" w:type="dxa"/>
          <w:vAlign w:val="center"/>
        </w:tcPr>
        <w:p w14:paraId="23025E5F" w14:textId="77777777" w:rsidR="00135A78" w:rsidRPr="00114D5C" w:rsidRDefault="00135A78" w:rsidP="00B57C25">
          <w:pPr>
            <w:pStyle w:val="Nagwek"/>
            <w:rPr>
              <w:rFonts w:ascii="Geomanist Regular" w:hAnsi="Geomanist Regular"/>
              <w:sz w:val="14"/>
            </w:rPr>
          </w:pPr>
          <w:r w:rsidRPr="00114D5C">
            <w:rPr>
              <w:rFonts w:ascii="Geomanist Regular" w:hAnsi="Geomanist Regular"/>
              <w:sz w:val="14"/>
            </w:rPr>
            <w:t xml:space="preserve">ul. </w:t>
          </w:r>
          <w:r>
            <w:rPr>
              <w:rFonts w:ascii="Geomanist Regular" w:hAnsi="Geomanist Regular"/>
              <w:sz w:val="14"/>
            </w:rPr>
            <w:t>Adama Branickiego 13</w:t>
          </w:r>
        </w:p>
      </w:tc>
      <w:tc>
        <w:tcPr>
          <w:tcW w:w="2757" w:type="dxa"/>
          <w:vAlign w:val="center"/>
        </w:tcPr>
        <w:p w14:paraId="2CEB170A" w14:textId="77777777" w:rsidR="00135A78" w:rsidRPr="00114D5C" w:rsidRDefault="00135A78" w:rsidP="002B229E">
          <w:pPr>
            <w:pStyle w:val="Nagwek"/>
            <w:rPr>
              <w:rFonts w:ascii="Geomanist Regular" w:hAnsi="Geomanist Regular"/>
              <w:sz w:val="14"/>
            </w:rPr>
          </w:pPr>
          <w:r w:rsidRPr="00B57C25">
            <w:rPr>
              <w:rFonts w:ascii="Geomanist Regular" w:hAnsi="Geomanist Regular"/>
              <w:sz w:val="14"/>
            </w:rPr>
            <w:t>+48 225 748 800</w:t>
          </w:r>
        </w:p>
      </w:tc>
      <w:tc>
        <w:tcPr>
          <w:tcW w:w="2767" w:type="dxa"/>
          <w:vMerge/>
        </w:tcPr>
        <w:p w14:paraId="51DF9AC5" w14:textId="77777777" w:rsidR="00135A78" w:rsidRPr="00740ED5" w:rsidRDefault="00135A78">
          <w:pPr>
            <w:pStyle w:val="Nagwek"/>
          </w:pPr>
        </w:p>
      </w:tc>
    </w:tr>
    <w:tr w:rsidR="00135A78" w:rsidRPr="00740ED5" w14:paraId="335D8316" w14:textId="77777777" w:rsidTr="00114D5C">
      <w:trPr>
        <w:trHeight w:val="20"/>
      </w:trPr>
      <w:tc>
        <w:tcPr>
          <w:tcW w:w="2415" w:type="dxa"/>
          <w:vAlign w:val="center"/>
        </w:tcPr>
        <w:p w14:paraId="09A5B462" w14:textId="77777777" w:rsidR="00135A78" w:rsidRPr="00114D5C" w:rsidRDefault="003A3C22" w:rsidP="00E74A12">
          <w:pPr>
            <w:pStyle w:val="Nagwek"/>
            <w:rPr>
              <w:rFonts w:ascii="Geomanist Regular" w:hAnsi="Geomanist Regular"/>
              <w:sz w:val="14"/>
            </w:rPr>
          </w:pPr>
          <w:r>
            <w:rPr>
              <w:rFonts w:ascii="Geomanist Regular" w:hAnsi="Geomanist Regular"/>
              <w:sz w:val="14"/>
            </w:rPr>
            <w:t xml:space="preserve">80-864 </w:t>
          </w:r>
          <w:r w:rsidR="00135A78" w:rsidRPr="00114D5C">
            <w:rPr>
              <w:rFonts w:ascii="Geomanist Regular" w:hAnsi="Geomanist Regular"/>
              <w:sz w:val="14"/>
            </w:rPr>
            <w:t xml:space="preserve"> </w:t>
          </w:r>
          <w:r>
            <w:rPr>
              <w:rFonts w:ascii="Geomanist Regular" w:hAnsi="Geomanist Regular"/>
              <w:sz w:val="14"/>
            </w:rPr>
            <w:t>Gdańsk</w:t>
          </w:r>
        </w:p>
      </w:tc>
      <w:tc>
        <w:tcPr>
          <w:tcW w:w="2126" w:type="dxa"/>
          <w:vAlign w:val="center"/>
        </w:tcPr>
        <w:p w14:paraId="3505D46A" w14:textId="77777777" w:rsidR="00135A78" w:rsidRPr="00114D5C" w:rsidRDefault="00135A78" w:rsidP="00B57C25">
          <w:pPr>
            <w:pStyle w:val="Nagwek"/>
            <w:rPr>
              <w:rFonts w:ascii="Geomanist Regular" w:hAnsi="Geomanist Regular"/>
              <w:sz w:val="14"/>
            </w:rPr>
          </w:pPr>
          <w:r w:rsidRPr="003263F3">
            <w:rPr>
              <w:rFonts w:ascii="Geomanist Regular" w:hAnsi="Geomanist Regular"/>
              <w:sz w:val="14"/>
            </w:rPr>
            <w:t>02-</w:t>
          </w:r>
          <w:r>
            <w:rPr>
              <w:rFonts w:ascii="Geomanist Regular" w:hAnsi="Geomanist Regular"/>
              <w:sz w:val="14"/>
            </w:rPr>
            <w:t>972</w:t>
          </w:r>
          <w:r w:rsidRPr="003263F3">
            <w:rPr>
              <w:rFonts w:ascii="Geomanist Regular" w:hAnsi="Geomanist Regular"/>
              <w:sz w:val="14"/>
            </w:rPr>
            <w:t xml:space="preserve"> Warszawa</w:t>
          </w:r>
        </w:p>
      </w:tc>
      <w:tc>
        <w:tcPr>
          <w:tcW w:w="2757" w:type="dxa"/>
          <w:vAlign w:val="center"/>
        </w:tcPr>
        <w:p w14:paraId="3BB2C4EB" w14:textId="77777777" w:rsidR="00135A78" w:rsidRPr="00114D5C" w:rsidRDefault="00135A78" w:rsidP="002B229E">
          <w:pPr>
            <w:pStyle w:val="Nagwek"/>
            <w:rPr>
              <w:rFonts w:ascii="Geomanist Regular" w:hAnsi="Geomanist Regular"/>
              <w:sz w:val="14"/>
            </w:rPr>
          </w:pPr>
          <w:r w:rsidRPr="00B57C25">
            <w:rPr>
              <w:rFonts w:ascii="Geomanist Regular" w:hAnsi="Geomanist Regular"/>
              <w:sz w:val="14"/>
            </w:rPr>
            <w:t>+48 225 748 282</w:t>
          </w:r>
        </w:p>
      </w:tc>
      <w:tc>
        <w:tcPr>
          <w:tcW w:w="2767" w:type="dxa"/>
          <w:vMerge/>
        </w:tcPr>
        <w:p w14:paraId="5439401D" w14:textId="77777777" w:rsidR="00135A78" w:rsidRPr="00740ED5" w:rsidRDefault="00135A78">
          <w:pPr>
            <w:pStyle w:val="Nagwek"/>
          </w:pPr>
        </w:p>
      </w:tc>
    </w:tr>
  </w:tbl>
  <w:p w14:paraId="257AA1B6" w14:textId="77777777" w:rsidR="00135A78" w:rsidRPr="00740ED5" w:rsidRDefault="00135A78" w:rsidP="002063A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05FFF"/>
    <w:multiLevelType w:val="multilevel"/>
    <w:tmpl w:val="ED1E2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C661C"/>
    <w:multiLevelType w:val="multilevel"/>
    <w:tmpl w:val="2C980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DA3008"/>
    <w:multiLevelType w:val="hybridMultilevel"/>
    <w:tmpl w:val="B9E4D4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003C6"/>
    <w:multiLevelType w:val="multilevel"/>
    <w:tmpl w:val="D0BEC5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EB41590"/>
    <w:multiLevelType w:val="multilevel"/>
    <w:tmpl w:val="E39A3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1B50C3"/>
    <w:multiLevelType w:val="multilevel"/>
    <w:tmpl w:val="24DA3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F71D78"/>
    <w:multiLevelType w:val="hybridMultilevel"/>
    <w:tmpl w:val="93BC2E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875868"/>
    <w:multiLevelType w:val="hybridMultilevel"/>
    <w:tmpl w:val="8F264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0A7510"/>
    <w:multiLevelType w:val="multilevel"/>
    <w:tmpl w:val="6B4E0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BD56EA"/>
    <w:multiLevelType w:val="hybridMultilevel"/>
    <w:tmpl w:val="549EC9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2C1E5D"/>
    <w:multiLevelType w:val="hybridMultilevel"/>
    <w:tmpl w:val="C1D21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C12CD0"/>
    <w:multiLevelType w:val="hybridMultilevel"/>
    <w:tmpl w:val="8DF2EE8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C06CFB"/>
    <w:multiLevelType w:val="hybridMultilevel"/>
    <w:tmpl w:val="946459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3E7828"/>
    <w:multiLevelType w:val="hybridMultilevel"/>
    <w:tmpl w:val="F1DE70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4747C"/>
    <w:multiLevelType w:val="hybridMultilevel"/>
    <w:tmpl w:val="062AD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41E35"/>
    <w:multiLevelType w:val="multilevel"/>
    <w:tmpl w:val="10F4D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4E7B94"/>
    <w:multiLevelType w:val="hybridMultilevel"/>
    <w:tmpl w:val="968033E6"/>
    <w:lvl w:ilvl="0" w:tplc="7C683A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53D65"/>
    <w:multiLevelType w:val="hybridMultilevel"/>
    <w:tmpl w:val="3E4EB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3B3489"/>
    <w:multiLevelType w:val="hybridMultilevel"/>
    <w:tmpl w:val="2F2629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2"/>
  </w:num>
  <w:num w:numId="4">
    <w:abstractNumId w:val="11"/>
  </w:num>
  <w:num w:numId="5">
    <w:abstractNumId w:val="6"/>
  </w:num>
  <w:num w:numId="6">
    <w:abstractNumId w:val="7"/>
  </w:num>
  <w:num w:numId="7">
    <w:abstractNumId w:val="14"/>
  </w:num>
  <w:num w:numId="8">
    <w:abstractNumId w:val="10"/>
  </w:num>
  <w:num w:numId="9">
    <w:abstractNumId w:val="12"/>
  </w:num>
  <w:num w:numId="10">
    <w:abstractNumId w:val="17"/>
  </w:num>
  <w:num w:numId="11">
    <w:abstractNumId w:val="18"/>
  </w:num>
  <w:num w:numId="12">
    <w:abstractNumId w:val="16"/>
  </w:num>
  <w:num w:numId="13">
    <w:abstractNumId w:val="5"/>
  </w:num>
  <w:num w:numId="14">
    <w:abstractNumId w:val="15"/>
  </w:num>
  <w:num w:numId="15">
    <w:abstractNumId w:val="1"/>
  </w:num>
  <w:num w:numId="16">
    <w:abstractNumId w:val="4"/>
  </w:num>
  <w:num w:numId="17">
    <w:abstractNumId w:val="8"/>
  </w:num>
  <w:num w:numId="18">
    <w:abstractNumId w:val="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IztjQxNDUyMjBW0lEKTi0uzszPAykwrAUA9ITYeiwAAAA="/>
  </w:docVars>
  <w:rsids>
    <w:rsidRoot w:val="00740ED5"/>
    <w:rsid w:val="000012D1"/>
    <w:rsid w:val="00005D05"/>
    <w:rsid w:val="00007EA8"/>
    <w:rsid w:val="00012831"/>
    <w:rsid w:val="00017D8A"/>
    <w:rsid w:val="000217FC"/>
    <w:rsid w:val="0002312E"/>
    <w:rsid w:val="0002336C"/>
    <w:rsid w:val="00025828"/>
    <w:rsid w:val="000310CA"/>
    <w:rsid w:val="00031AA3"/>
    <w:rsid w:val="00033E5E"/>
    <w:rsid w:val="00035E21"/>
    <w:rsid w:val="00042AAC"/>
    <w:rsid w:val="00046AC2"/>
    <w:rsid w:val="00051282"/>
    <w:rsid w:val="00051A7F"/>
    <w:rsid w:val="00053785"/>
    <w:rsid w:val="00053E75"/>
    <w:rsid w:val="00054252"/>
    <w:rsid w:val="0005655D"/>
    <w:rsid w:val="00057B56"/>
    <w:rsid w:val="00062740"/>
    <w:rsid w:val="00065812"/>
    <w:rsid w:val="000671CE"/>
    <w:rsid w:val="00067894"/>
    <w:rsid w:val="00076E52"/>
    <w:rsid w:val="0007762E"/>
    <w:rsid w:val="0008111A"/>
    <w:rsid w:val="000832EB"/>
    <w:rsid w:val="000836E2"/>
    <w:rsid w:val="00083736"/>
    <w:rsid w:val="000838A3"/>
    <w:rsid w:val="0008495A"/>
    <w:rsid w:val="00084D60"/>
    <w:rsid w:val="00086357"/>
    <w:rsid w:val="0008699F"/>
    <w:rsid w:val="0009335C"/>
    <w:rsid w:val="000A044B"/>
    <w:rsid w:val="000A4206"/>
    <w:rsid w:val="000B38D1"/>
    <w:rsid w:val="000B4BE0"/>
    <w:rsid w:val="000C0F2B"/>
    <w:rsid w:val="000C13C7"/>
    <w:rsid w:val="000C1511"/>
    <w:rsid w:val="000C38CA"/>
    <w:rsid w:val="000C4DB9"/>
    <w:rsid w:val="000C52FC"/>
    <w:rsid w:val="000C67DD"/>
    <w:rsid w:val="000D01CE"/>
    <w:rsid w:val="000D2F06"/>
    <w:rsid w:val="000D7534"/>
    <w:rsid w:val="000D757F"/>
    <w:rsid w:val="000E0A3A"/>
    <w:rsid w:val="000E0FB3"/>
    <w:rsid w:val="000E550A"/>
    <w:rsid w:val="000E5A8D"/>
    <w:rsid w:val="000F15FB"/>
    <w:rsid w:val="000F1998"/>
    <w:rsid w:val="000F20CA"/>
    <w:rsid w:val="0010054C"/>
    <w:rsid w:val="00100570"/>
    <w:rsid w:val="00100E08"/>
    <w:rsid w:val="00102146"/>
    <w:rsid w:val="00103419"/>
    <w:rsid w:val="00110744"/>
    <w:rsid w:val="001137CA"/>
    <w:rsid w:val="0011451D"/>
    <w:rsid w:val="001149D8"/>
    <w:rsid w:val="00114D5C"/>
    <w:rsid w:val="00115276"/>
    <w:rsid w:val="001156DE"/>
    <w:rsid w:val="001217FD"/>
    <w:rsid w:val="0012370B"/>
    <w:rsid w:val="00124129"/>
    <w:rsid w:val="001262AB"/>
    <w:rsid w:val="00133FBC"/>
    <w:rsid w:val="001350FE"/>
    <w:rsid w:val="00135A78"/>
    <w:rsid w:val="001371EB"/>
    <w:rsid w:val="00141E2B"/>
    <w:rsid w:val="001464DD"/>
    <w:rsid w:val="001508CF"/>
    <w:rsid w:val="0015122C"/>
    <w:rsid w:val="00151769"/>
    <w:rsid w:val="00155064"/>
    <w:rsid w:val="00157B24"/>
    <w:rsid w:val="00161024"/>
    <w:rsid w:val="0016265F"/>
    <w:rsid w:val="001627C9"/>
    <w:rsid w:val="001645AC"/>
    <w:rsid w:val="001670F8"/>
    <w:rsid w:val="00174BFB"/>
    <w:rsid w:val="00175FFB"/>
    <w:rsid w:val="00177844"/>
    <w:rsid w:val="00177E8B"/>
    <w:rsid w:val="001821D0"/>
    <w:rsid w:val="0018304D"/>
    <w:rsid w:val="001847B7"/>
    <w:rsid w:val="00191B42"/>
    <w:rsid w:val="00192DC5"/>
    <w:rsid w:val="001951B5"/>
    <w:rsid w:val="00196D25"/>
    <w:rsid w:val="001A5623"/>
    <w:rsid w:val="001A6407"/>
    <w:rsid w:val="001B00BE"/>
    <w:rsid w:val="001B12B5"/>
    <w:rsid w:val="001B2753"/>
    <w:rsid w:val="001B3AA2"/>
    <w:rsid w:val="001B7F80"/>
    <w:rsid w:val="001C483B"/>
    <w:rsid w:val="001C4957"/>
    <w:rsid w:val="001C629D"/>
    <w:rsid w:val="001D0E8C"/>
    <w:rsid w:val="001D274B"/>
    <w:rsid w:val="001D3D97"/>
    <w:rsid w:val="001D43B4"/>
    <w:rsid w:val="001D63A6"/>
    <w:rsid w:val="001D78B3"/>
    <w:rsid w:val="001E1952"/>
    <w:rsid w:val="001E3462"/>
    <w:rsid w:val="001E7700"/>
    <w:rsid w:val="001F40A0"/>
    <w:rsid w:val="001F4C63"/>
    <w:rsid w:val="001F7060"/>
    <w:rsid w:val="001F7DBA"/>
    <w:rsid w:val="002015F6"/>
    <w:rsid w:val="002055A4"/>
    <w:rsid w:val="002063A4"/>
    <w:rsid w:val="00210346"/>
    <w:rsid w:val="002111C2"/>
    <w:rsid w:val="00212F1F"/>
    <w:rsid w:val="002130A0"/>
    <w:rsid w:val="002155DC"/>
    <w:rsid w:val="00215BC1"/>
    <w:rsid w:val="002168B1"/>
    <w:rsid w:val="002206B3"/>
    <w:rsid w:val="00220C19"/>
    <w:rsid w:val="0022197D"/>
    <w:rsid w:val="00221E99"/>
    <w:rsid w:val="0022361E"/>
    <w:rsid w:val="00225B62"/>
    <w:rsid w:val="00226198"/>
    <w:rsid w:val="002278F7"/>
    <w:rsid w:val="00233B2D"/>
    <w:rsid w:val="002353E1"/>
    <w:rsid w:val="00236770"/>
    <w:rsid w:val="002404B4"/>
    <w:rsid w:val="002406B3"/>
    <w:rsid w:val="002406E5"/>
    <w:rsid w:val="00241699"/>
    <w:rsid w:val="00241A60"/>
    <w:rsid w:val="00253794"/>
    <w:rsid w:val="00255D77"/>
    <w:rsid w:val="0026271E"/>
    <w:rsid w:val="00263AD0"/>
    <w:rsid w:val="00263F4B"/>
    <w:rsid w:val="00270971"/>
    <w:rsid w:val="00271C92"/>
    <w:rsid w:val="002724D5"/>
    <w:rsid w:val="0027291B"/>
    <w:rsid w:val="0027415E"/>
    <w:rsid w:val="0027716D"/>
    <w:rsid w:val="00277829"/>
    <w:rsid w:val="00277970"/>
    <w:rsid w:val="00277CE8"/>
    <w:rsid w:val="0028004A"/>
    <w:rsid w:val="00286F15"/>
    <w:rsid w:val="002912EC"/>
    <w:rsid w:val="00293E98"/>
    <w:rsid w:val="0029583D"/>
    <w:rsid w:val="002969A7"/>
    <w:rsid w:val="002A0B33"/>
    <w:rsid w:val="002A2196"/>
    <w:rsid w:val="002A2686"/>
    <w:rsid w:val="002A397F"/>
    <w:rsid w:val="002A576A"/>
    <w:rsid w:val="002A5D1C"/>
    <w:rsid w:val="002A5D81"/>
    <w:rsid w:val="002A7EAB"/>
    <w:rsid w:val="002B0969"/>
    <w:rsid w:val="002B229E"/>
    <w:rsid w:val="002B2462"/>
    <w:rsid w:val="002B32BE"/>
    <w:rsid w:val="002B7191"/>
    <w:rsid w:val="002C02EA"/>
    <w:rsid w:val="002C2550"/>
    <w:rsid w:val="002C256F"/>
    <w:rsid w:val="002C2E36"/>
    <w:rsid w:val="002C30C1"/>
    <w:rsid w:val="002C5374"/>
    <w:rsid w:val="002C7476"/>
    <w:rsid w:val="002D6B60"/>
    <w:rsid w:val="002E19DB"/>
    <w:rsid w:val="002E4436"/>
    <w:rsid w:val="002E5240"/>
    <w:rsid w:val="002E61D3"/>
    <w:rsid w:val="002E6A08"/>
    <w:rsid w:val="002F0531"/>
    <w:rsid w:val="002F0583"/>
    <w:rsid w:val="002F7A9A"/>
    <w:rsid w:val="003013A3"/>
    <w:rsid w:val="003033A0"/>
    <w:rsid w:val="00303A9B"/>
    <w:rsid w:val="00304686"/>
    <w:rsid w:val="003047CD"/>
    <w:rsid w:val="00305B5D"/>
    <w:rsid w:val="00310140"/>
    <w:rsid w:val="003119C6"/>
    <w:rsid w:val="0031363A"/>
    <w:rsid w:val="003149AF"/>
    <w:rsid w:val="00314C18"/>
    <w:rsid w:val="00320849"/>
    <w:rsid w:val="00321B1E"/>
    <w:rsid w:val="00324D5D"/>
    <w:rsid w:val="003263F3"/>
    <w:rsid w:val="0033283D"/>
    <w:rsid w:val="0033443D"/>
    <w:rsid w:val="00335AA7"/>
    <w:rsid w:val="00336AFD"/>
    <w:rsid w:val="003434F6"/>
    <w:rsid w:val="003443AF"/>
    <w:rsid w:val="003476E2"/>
    <w:rsid w:val="003478FD"/>
    <w:rsid w:val="00364815"/>
    <w:rsid w:val="00365202"/>
    <w:rsid w:val="00371A19"/>
    <w:rsid w:val="00375583"/>
    <w:rsid w:val="0038119F"/>
    <w:rsid w:val="00386589"/>
    <w:rsid w:val="00391AB8"/>
    <w:rsid w:val="0039204F"/>
    <w:rsid w:val="00392AE9"/>
    <w:rsid w:val="00392D03"/>
    <w:rsid w:val="00392D0A"/>
    <w:rsid w:val="00393CF1"/>
    <w:rsid w:val="00396F2B"/>
    <w:rsid w:val="003A0C84"/>
    <w:rsid w:val="003A3C22"/>
    <w:rsid w:val="003A755A"/>
    <w:rsid w:val="003B0926"/>
    <w:rsid w:val="003B0EC3"/>
    <w:rsid w:val="003B35F7"/>
    <w:rsid w:val="003C1C72"/>
    <w:rsid w:val="003C7561"/>
    <w:rsid w:val="003D1068"/>
    <w:rsid w:val="003D687C"/>
    <w:rsid w:val="003E0D29"/>
    <w:rsid w:val="003E2672"/>
    <w:rsid w:val="003E6336"/>
    <w:rsid w:val="003F0C07"/>
    <w:rsid w:val="004014A2"/>
    <w:rsid w:val="00401A0E"/>
    <w:rsid w:val="0040231E"/>
    <w:rsid w:val="00407863"/>
    <w:rsid w:val="0041464B"/>
    <w:rsid w:val="00415199"/>
    <w:rsid w:val="00415391"/>
    <w:rsid w:val="0042037B"/>
    <w:rsid w:val="00420669"/>
    <w:rsid w:val="00426E41"/>
    <w:rsid w:val="004277ED"/>
    <w:rsid w:val="004308AD"/>
    <w:rsid w:val="00433AD9"/>
    <w:rsid w:val="00435E19"/>
    <w:rsid w:val="00436491"/>
    <w:rsid w:val="00445DF5"/>
    <w:rsid w:val="00447252"/>
    <w:rsid w:val="004526AB"/>
    <w:rsid w:val="004569E8"/>
    <w:rsid w:val="004570B2"/>
    <w:rsid w:val="00457FA1"/>
    <w:rsid w:val="00461AC4"/>
    <w:rsid w:val="00472DC0"/>
    <w:rsid w:val="0047428B"/>
    <w:rsid w:val="00477519"/>
    <w:rsid w:val="00480A98"/>
    <w:rsid w:val="004829B2"/>
    <w:rsid w:val="00482BF6"/>
    <w:rsid w:val="00484B72"/>
    <w:rsid w:val="00484E11"/>
    <w:rsid w:val="00484EA8"/>
    <w:rsid w:val="0048505D"/>
    <w:rsid w:val="004938E6"/>
    <w:rsid w:val="0049565A"/>
    <w:rsid w:val="004A1FD9"/>
    <w:rsid w:val="004A2939"/>
    <w:rsid w:val="004A3F63"/>
    <w:rsid w:val="004A6722"/>
    <w:rsid w:val="004A7F18"/>
    <w:rsid w:val="004B056C"/>
    <w:rsid w:val="004B2728"/>
    <w:rsid w:val="004B2C6C"/>
    <w:rsid w:val="004B62E4"/>
    <w:rsid w:val="004C0FFE"/>
    <w:rsid w:val="004C2B8A"/>
    <w:rsid w:val="004C5ACE"/>
    <w:rsid w:val="004C5BF6"/>
    <w:rsid w:val="004C7183"/>
    <w:rsid w:val="004D008A"/>
    <w:rsid w:val="004D76BA"/>
    <w:rsid w:val="004D79EB"/>
    <w:rsid w:val="004E3767"/>
    <w:rsid w:val="004E759D"/>
    <w:rsid w:val="004F307A"/>
    <w:rsid w:val="004F4F63"/>
    <w:rsid w:val="004F607D"/>
    <w:rsid w:val="004F69A7"/>
    <w:rsid w:val="004F6C61"/>
    <w:rsid w:val="00504363"/>
    <w:rsid w:val="00505A3C"/>
    <w:rsid w:val="00506299"/>
    <w:rsid w:val="0050671D"/>
    <w:rsid w:val="005139E4"/>
    <w:rsid w:val="00517BB8"/>
    <w:rsid w:val="00521DF9"/>
    <w:rsid w:val="00521F86"/>
    <w:rsid w:val="0052328C"/>
    <w:rsid w:val="00524341"/>
    <w:rsid w:val="00526B5C"/>
    <w:rsid w:val="0053052C"/>
    <w:rsid w:val="00533026"/>
    <w:rsid w:val="00535394"/>
    <w:rsid w:val="00537DB7"/>
    <w:rsid w:val="0054127B"/>
    <w:rsid w:val="00550DDD"/>
    <w:rsid w:val="00550E06"/>
    <w:rsid w:val="005568FC"/>
    <w:rsid w:val="0056272B"/>
    <w:rsid w:val="00562754"/>
    <w:rsid w:val="00562A2B"/>
    <w:rsid w:val="005708E4"/>
    <w:rsid w:val="00573655"/>
    <w:rsid w:val="00574D4A"/>
    <w:rsid w:val="00576E86"/>
    <w:rsid w:val="00580807"/>
    <w:rsid w:val="005815CF"/>
    <w:rsid w:val="00582E82"/>
    <w:rsid w:val="00583FAA"/>
    <w:rsid w:val="00586F36"/>
    <w:rsid w:val="00587A3B"/>
    <w:rsid w:val="00591C56"/>
    <w:rsid w:val="005A2FC4"/>
    <w:rsid w:val="005A51F5"/>
    <w:rsid w:val="005A690E"/>
    <w:rsid w:val="005A71DF"/>
    <w:rsid w:val="005B0130"/>
    <w:rsid w:val="005B1A2D"/>
    <w:rsid w:val="005B1E64"/>
    <w:rsid w:val="005B2752"/>
    <w:rsid w:val="005B31CB"/>
    <w:rsid w:val="005B5372"/>
    <w:rsid w:val="005B7972"/>
    <w:rsid w:val="005B7A58"/>
    <w:rsid w:val="005C04BC"/>
    <w:rsid w:val="005C0A0F"/>
    <w:rsid w:val="005C570C"/>
    <w:rsid w:val="005C6647"/>
    <w:rsid w:val="005C7DAC"/>
    <w:rsid w:val="005D1BB8"/>
    <w:rsid w:val="005D1E2B"/>
    <w:rsid w:val="005D26BF"/>
    <w:rsid w:val="005D398D"/>
    <w:rsid w:val="005E631A"/>
    <w:rsid w:val="005E7B97"/>
    <w:rsid w:val="005F377A"/>
    <w:rsid w:val="005F5E9E"/>
    <w:rsid w:val="005F6B73"/>
    <w:rsid w:val="005F7895"/>
    <w:rsid w:val="0060596F"/>
    <w:rsid w:val="00610360"/>
    <w:rsid w:val="00613D5F"/>
    <w:rsid w:val="00616415"/>
    <w:rsid w:val="0062149A"/>
    <w:rsid w:val="00621C1B"/>
    <w:rsid w:val="0062305F"/>
    <w:rsid w:val="006231E5"/>
    <w:rsid w:val="0062527B"/>
    <w:rsid w:val="006258F4"/>
    <w:rsid w:val="006322E4"/>
    <w:rsid w:val="00632A6F"/>
    <w:rsid w:val="00634C12"/>
    <w:rsid w:val="0064090E"/>
    <w:rsid w:val="00640DCF"/>
    <w:rsid w:val="006506E3"/>
    <w:rsid w:val="00651C16"/>
    <w:rsid w:val="00652FB5"/>
    <w:rsid w:val="00653E36"/>
    <w:rsid w:val="00653F1F"/>
    <w:rsid w:val="00654663"/>
    <w:rsid w:val="00662CDE"/>
    <w:rsid w:val="0066386E"/>
    <w:rsid w:val="00666111"/>
    <w:rsid w:val="00667557"/>
    <w:rsid w:val="006720D8"/>
    <w:rsid w:val="006767B4"/>
    <w:rsid w:val="00677DD3"/>
    <w:rsid w:val="00683E9B"/>
    <w:rsid w:val="006849D9"/>
    <w:rsid w:val="0069147D"/>
    <w:rsid w:val="006919F3"/>
    <w:rsid w:val="006930F4"/>
    <w:rsid w:val="006964E2"/>
    <w:rsid w:val="006A311D"/>
    <w:rsid w:val="006A4FE6"/>
    <w:rsid w:val="006A7225"/>
    <w:rsid w:val="006B0A7F"/>
    <w:rsid w:val="006B327A"/>
    <w:rsid w:val="006B32EE"/>
    <w:rsid w:val="006B34DA"/>
    <w:rsid w:val="006B557F"/>
    <w:rsid w:val="006C0977"/>
    <w:rsid w:val="006D2A6C"/>
    <w:rsid w:val="006D6088"/>
    <w:rsid w:val="006D7971"/>
    <w:rsid w:val="006E2422"/>
    <w:rsid w:val="006E293C"/>
    <w:rsid w:val="006E61E2"/>
    <w:rsid w:val="006E67A1"/>
    <w:rsid w:val="006F12F0"/>
    <w:rsid w:val="006F15F9"/>
    <w:rsid w:val="006F4698"/>
    <w:rsid w:val="006F497A"/>
    <w:rsid w:val="006F578A"/>
    <w:rsid w:val="007106D8"/>
    <w:rsid w:val="00711586"/>
    <w:rsid w:val="00712AE9"/>
    <w:rsid w:val="0071423B"/>
    <w:rsid w:val="00716345"/>
    <w:rsid w:val="007215A2"/>
    <w:rsid w:val="00730FFD"/>
    <w:rsid w:val="0073244D"/>
    <w:rsid w:val="00736CB8"/>
    <w:rsid w:val="00740ED5"/>
    <w:rsid w:val="00741A1A"/>
    <w:rsid w:val="00744199"/>
    <w:rsid w:val="0074425E"/>
    <w:rsid w:val="00744828"/>
    <w:rsid w:val="00744CFD"/>
    <w:rsid w:val="00746204"/>
    <w:rsid w:val="0074774C"/>
    <w:rsid w:val="00750CAD"/>
    <w:rsid w:val="007518FE"/>
    <w:rsid w:val="00752294"/>
    <w:rsid w:val="0075367E"/>
    <w:rsid w:val="0075521B"/>
    <w:rsid w:val="00760AB5"/>
    <w:rsid w:val="00762C84"/>
    <w:rsid w:val="00763A96"/>
    <w:rsid w:val="007666C6"/>
    <w:rsid w:val="00766A03"/>
    <w:rsid w:val="00766AE5"/>
    <w:rsid w:val="0077163F"/>
    <w:rsid w:val="00774C3F"/>
    <w:rsid w:val="00774E02"/>
    <w:rsid w:val="00782B8F"/>
    <w:rsid w:val="00782D09"/>
    <w:rsid w:val="0078549D"/>
    <w:rsid w:val="0078582F"/>
    <w:rsid w:val="00787892"/>
    <w:rsid w:val="00790E9D"/>
    <w:rsid w:val="007910F6"/>
    <w:rsid w:val="00793DAA"/>
    <w:rsid w:val="00796505"/>
    <w:rsid w:val="007A03B7"/>
    <w:rsid w:val="007A3DC8"/>
    <w:rsid w:val="007A59FA"/>
    <w:rsid w:val="007B1ECF"/>
    <w:rsid w:val="007B636A"/>
    <w:rsid w:val="007C0868"/>
    <w:rsid w:val="007C533E"/>
    <w:rsid w:val="007C5946"/>
    <w:rsid w:val="007C5C8F"/>
    <w:rsid w:val="007C67FC"/>
    <w:rsid w:val="007D0847"/>
    <w:rsid w:val="007D3916"/>
    <w:rsid w:val="007D5452"/>
    <w:rsid w:val="007D5DDC"/>
    <w:rsid w:val="007E01F2"/>
    <w:rsid w:val="007E07EA"/>
    <w:rsid w:val="007E1DA4"/>
    <w:rsid w:val="007E258C"/>
    <w:rsid w:val="007E26A3"/>
    <w:rsid w:val="007E7691"/>
    <w:rsid w:val="007F1BD4"/>
    <w:rsid w:val="007F6210"/>
    <w:rsid w:val="008010E1"/>
    <w:rsid w:val="00801A43"/>
    <w:rsid w:val="00803282"/>
    <w:rsid w:val="00805600"/>
    <w:rsid w:val="0081090A"/>
    <w:rsid w:val="00822661"/>
    <w:rsid w:val="008232EF"/>
    <w:rsid w:val="00823FB8"/>
    <w:rsid w:val="00825DE3"/>
    <w:rsid w:val="00830721"/>
    <w:rsid w:val="008318F9"/>
    <w:rsid w:val="00831DE2"/>
    <w:rsid w:val="008320AA"/>
    <w:rsid w:val="00845639"/>
    <w:rsid w:val="00851FD6"/>
    <w:rsid w:val="008553B9"/>
    <w:rsid w:val="00864200"/>
    <w:rsid w:val="00865E58"/>
    <w:rsid w:val="008660D1"/>
    <w:rsid w:val="00867F39"/>
    <w:rsid w:val="00870831"/>
    <w:rsid w:val="00870EFE"/>
    <w:rsid w:val="00875BF6"/>
    <w:rsid w:val="008775B8"/>
    <w:rsid w:val="00882612"/>
    <w:rsid w:val="008836D1"/>
    <w:rsid w:val="00886A74"/>
    <w:rsid w:val="00891995"/>
    <w:rsid w:val="00893FFA"/>
    <w:rsid w:val="008A0CBF"/>
    <w:rsid w:val="008A4B80"/>
    <w:rsid w:val="008A6C9F"/>
    <w:rsid w:val="008A6CDF"/>
    <w:rsid w:val="008A7479"/>
    <w:rsid w:val="008B0C16"/>
    <w:rsid w:val="008B20A3"/>
    <w:rsid w:val="008B4691"/>
    <w:rsid w:val="008B47F6"/>
    <w:rsid w:val="008B64CE"/>
    <w:rsid w:val="008B6CF8"/>
    <w:rsid w:val="008C3FA7"/>
    <w:rsid w:val="008C59F0"/>
    <w:rsid w:val="008D5D51"/>
    <w:rsid w:val="008D6881"/>
    <w:rsid w:val="008E1145"/>
    <w:rsid w:val="008E3A42"/>
    <w:rsid w:val="008E57A7"/>
    <w:rsid w:val="008F09BC"/>
    <w:rsid w:val="008F4714"/>
    <w:rsid w:val="008F73B3"/>
    <w:rsid w:val="00900119"/>
    <w:rsid w:val="00901218"/>
    <w:rsid w:val="00903574"/>
    <w:rsid w:val="00906DA6"/>
    <w:rsid w:val="00913ED2"/>
    <w:rsid w:val="0091429B"/>
    <w:rsid w:val="00914AB6"/>
    <w:rsid w:val="00917CE0"/>
    <w:rsid w:val="009240C3"/>
    <w:rsid w:val="00927C8B"/>
    <w:rsid w:val="00931199"/>
    <w:rsid w:val="00945EA0"/>
    <w:rsid w:val="0094776E"/>
    <w:rsid w:val="00953FA3"/>
    <w:rsid w:val="00956D69"/>
    <w:rsid w:val="009642B8"/>
    <w:rsid w:val="009643CC"/>
    <w:rsid w:val="0096477F"/>
    <w:rsid w:val="00972C79"/>
    <w:rsid w:val="00973AEC"/>
    <w:rsid w:val="00973CAB"/>
    <w:rsid w:val="00976C47"/>
    <w:rsid w:val="0098084F"/>
    <w:rsid w:val="009815E3"/>
    <w:rsid w:val="00981AD3"/>
    <w:rsid w:val="00985DA2"/>
    <w:rsid w:val="0098625F"/>
    <w:rsid w:val="00986591"/>
    <w:rsid w:val="00987E8A"/>
    <w:rsid w:val="00991B22"/>
    <w:rsid w:val="00991C2C"/>
    <w:rsid w:val="00995661"/>
    <w:rsid w:val="009963CF"/>
    <w:rsid w:val="009975C6"/>
    <w:rsid w:val="00997B69"/>
    <w:rsid w:val="009B1B36"/>
    <w:rsid w:val="009B2B70"/>
    <w:rsid w:val="009C0298"/>
    <w:rsid w:val="009C6202"/>
    <w:rsid w:val="009C6C09"/>
    <w:rsid w:val="009D1711"/>
    <w:rsid w:val="009D3501"/>
    <w:rsid w:val="009D3FB4"/>
    <w:rsid w:val="009D7592"/>
    <w:rsid w:val="009E06AA"/>
    <w:rsid w:val="009E7C45"/>
    <w:rsid w:val="009F0087"/>
    <w:rsid w:val="009F50B3"/>
    <w:rsid w:val="009F568C"/>
    <w:rsid w:val="009F6F09"/>
    <w:rsid w:val="009F767D"/>
    <w:rsid w:val="00A03BB7"/>
    <w:rsid w:val="00A05306"/>
    <w:rsid w:val="00A05549"/>
    <w:rsid w:val="00A05853"/>
    <w:rsid w:val="00A05C13"/>
    <w:rsid w:val="00A06056"/>
    <w:rsid w:val="00A11A9A"/>
    <w:rsid w:val="00A14D1D"/>
    <w:rsid w:val="00A17AA6"/>
    <w:rsid w:val="00A21223"/>
    <w:rsid w:val="00A2216D"/>
    <w:rsid w:val="00A22731"/>
    <w:rsid w:val="00A22A97"/>
    <w:rsid w:val="00A22C65"/>
    <w:rsid w:val="00A24C92"/>
    <w:rsid w:val="00A359E5"/>
    <w:rsid w:val="00A36621"/>
    <w:rsid w:val="00A42589"/>
    <w:rsid w:val="00A42B68"/>
    <w:rsid w:val="00A42D41"/>
    <w:rsid w:val="00A471B4"/>
    <w:rsid w:val="00A51470"/>
    <w:rsid w:val="00A664D4"/>
    <w:rsid w:val="00A72CDF"/>
    <w:rsid w:val="00A735B3"/>
    <w:rsid w:val="00A73A8E"/>
    <w:rsid w:val="00A7600E"/>
    <w:rsid w:val="00A8098F"/>
    <w:rsid w:val="00A82E3E"/>
    <w:rsid w:val="00A86034"/>
    <w:rsid w:val="00A91AD9"/>
    <w:rsid w:val="00A9238F"/>
    <w:rsid w:val="00AA15FA"/>
    <w:rsid w:val="00AA2538"/>
    <w:rsid w:val="00AA5859"/>
    <w:rsid w:val="00AA6259"/>
    <w:rsid w:val="00AA6811"/>
    <w:rsid w:val="00AB049F"/>
    <w:rsid w:val="00AB0C24"/>
    <w:rsid w:val="00AB234D"/>
    <w:rsid w:val="00AB2AC4"/>
    <w:rsid w:val="00AB4175"/>
    <w:rsid w:val="00AB4690"/>
    <w:rsid w:val="00AB5DA7"/>
    <w:rsid w:val="00AC4582"/>
    <w:rsid w:val="00AC4810"/>
    <w:rsid w:val="00AD4078"/>
    <w:rsid w:val="00AD75B5"/>
    <w:rsid w:val="00AD787D"/>
    <w:rsid w:val="00AD7EB2"/>
    <w:rsid w:val="00AE07A1"/>
    <w:rsid w:val="00AE0C7E"/>
    <w:rsid w:val="00AE0D65"/>
    <w:rsid w:val="00AE2F39"/>
    <w:rsid w:val="00AE45FA"/>
    <w:rsid w:val="00AF02D4"/>
    <w:rsid w:val="00AF0B10"/>
    <w:rsid w:val="00AF17BC"/>
    <w:rsid w:val="00AF47D1"/>
    <w:rsid w:val="00AF4C83"/>
    <w:rsid w:val="00AF513F"/>
    <w:rsid w:val="00AF538D"/>
    <w:rsid w:val="00AF55EF"/>
    <w:rsid w:val="00B0058C"/>
    <w:rsid w:val="00B05EC7"/>
    <w:rsid w:val="00B10C17"/>
    <w:rsid w:val="00B124A0"/>
    <w:rsid w:val="00B14FA4"/>
    <w:rsid w:val="00B1693B"/>
    <w:rsid w:val="00B216A0"/>
    <w:rsid w:val="00B2395B"/>
    <w:rsid w:val="00B25030"/>
    <w:rsid w:val="00B2690E"/>
    <w:rsid w:val="00B27DCF"/>
    <w:rsid w:val="00B30AC8"/>
    <w:rsid w:val="00B316BF"/>
    <w:rsid w:val="00B32A0A"/>
    <w:rsid w:val="00B341F4"/>
    <w:rsid w:val="00B34FD4"/>
    <w:rsid w:val="00B37E13"/>
    <w:rsid w:val="00B40B9B"/>
    <w:rsid w:val="00B410C1"/>
    <w:rsid w:val="00B41479"/>
    <w:rsid w:val="00B445B8"/>
    <w:rsid w:val="00B470BA"/>
    <w:rsid w:val="00B53CA9"/>
    <w:rsid w:val="00B57311"/>
    <w:rsid w:val="00B57BA4"/>
    <w:rsid w:val="00B57C25"/>
    <w:rsid w:val="00B62119"/>
    <w:rsid w:val="00B63DD0"/>
    <w:rsid w:val="00B64097"/>
    <w:rsid w:val="00B657A5"/>
    <w:rsid w:val="00B67D49"/>
    <w:rsid w:val="00B7012B"/>
    <w:rsid w:val="00B70C8F"/>
    <w:rsid w:val="00B71ABF"/>
    <w:rsid w:val="00B71F75"/>
    <w:rsid w:val="00B7274D"/>
    <w:rsid w:val="00B759B3"/>
    <w:rsid w:val="00B8073E"/>
    <w:rsid w:val="00B81AC5"/>
    <w:rsid w:val="00B84965"/>
    <w:rsid w:val="00B91132"/>
    <w:rsid w:val="00B9325B"/>
    <w:rsid w:val="00B97CA1"/>
    <w:rsid w:val="00BA1476"/>
    <w:rsid w:val="00BA5AF1"/>
    <w:rsid w:val="00BA7383"/>
    <w:rsid w:val="00BB29C9"/>
    <w:rsid w:val="00BB6302"/>
    <w:rsid w:val="00BB6C1D"/>
    <w:rsid w:val="00BB7326"/>
    <w:rsid w:val="00BC2DFE"/>
    <w:rsid w:val="00BC3EBB"/>
    <w:rsid w:val="00BC4942"/>
    <w:rsid w:val="00BC5451"/>
    <w:rsid w:val="00BC6D57"/>
    <w:rsid w:val="00BD20D6"/>
    <w:rsid w:val="00BE0DFA"/>
    <w:rsid w:val="00BE19B4"/>
    <w:rsid w:val="00BE329E"/>
    <w:rsid w:val="00BE5D58"/>
    <w:rsid w:val="00BE6B92"/>
    <w:rsid w:val="00BF143B"/>
    <w:rsid w:val="00BF33F3"/>
    <w:rsid w:val="00BF5FE1"/>
    <w:rsid w:val="00BF73FC"/>
    <w:rsid w:val="00BF73FD"/>
    <w:rsid w:val="00C037AB"/>
    <w:rsid w:val="00C07A45"/>
    <w:rsid w:val="00C13E6B"/>
    <w:rsid w:val="00C15C2F"/>
    <w:rsid w:val="00C217AA"/>
    <w:rsid w:val="00C219BA"/>
    <w:rsid w:val="00C2281A"/>
    <w:rsid w:val="00C233D8"/>
    <w:rsid w:val="00C24160"/>
    <w:rsid w:val="00C26990"/>
    <w:rsid w:val="00C27044"/>
    <w:rsid w:val="00C2709D"/>
    <w:rsid w:val="00C277F2"/>
    <w:rsid w:val="00C27A5E"/>
    <w:rsid w:val="00C27E2B"/>
    <w:rsid w:val="00C3119F"/>
    <w:rsid w:val="00C32166"/>
    <w:rsid w:val="00C336F3"/>
    <w:rsid w:val="00C34767"/>
    <w:rsid w:val="00C43848"/>
    <w:rsid w:val="00C45A4A"/>
    <w:rsid w:val="00C525DB"/>
    <w:rsid w:val="00C548F4"/>
    <w:rsid w:val="00C5491E"/>
    <w:rsid w:val="00C54E25"/>
    <w:rsid w:val="00C55D89"/>
    <w:rsid w:val="00C569C2"/>
    <w:rsid w:val="00C57404"/>
    <w:rsid w:val="00C610D8"/>
    <w:rsid w:val="00C6143F"/>
    <w:rsid w:val="00C618A3"/>
    <w:rsid w:val="00C627E2"/>
    <w:rsid w:val="00C64422"/>
    <w:rsid w:val="00C64978"/>
    <w:rsid w:val="00C64A62"/>
    <w:rsid w:val="00C738C2"/>
    <w:rsid w:val="00C74546"/>
    <w:rsid w:val="00C7488D"/>
    <w:rsid w:val="00C74C4A"/>
    <w:rsid w:val="00C76490"/>
    <w:rsid w:val="00C7669E"/>
    <w:rsid w:val="00C8033D"/>
    <w:rsid w:val="00C8376F"/>
    <w:rsid w:val="00C83929"/>
    <w:rsid w:val="00C83A24"/>
    <w:rsid w:val="00C85472"/>
    <w:rsid w:val="00C8775F"/>
    <w:rsid w:val="00C91B2D"/>
    <w:rsid w:val="00C9555A"/>
    <w:rsid w:val="00C96C2C"/>
    <w:rsid w:val="00C97314"/>
    <w:rsid w:val="00CA22E5"/>
    <w:rsid w:val="00CA4D00"/>
    <w:rsid w:val="00CB0301"/>
    <w:rsid w:val="00CB05F1"/>
    <w:rsid w:val="00CB192F"/>
    <w:rsid w:val="00CB3522"/>
    <w:rsid w:val="00CB37E8"/>
    <w:rsid w:val="00CB4A06"/>
    <w:rsid w:val="00CB630B"/>
    <w:rsid w:val="00CB78E6"/>
    <w:rsid w:val="00CC1921"/>
    <w:rsid w:val="00CC3165"/>
    <w:rsid w:val="00CC59EA"/>
    <w:rsid w:val="00CC61AD"/>
    <w:rsid w:val="00CC62FB"/>
    <w:rsid w:val="00CC718F"/>
    <w:rsid w:val="00CC7AF4"/>
    <w:rsid w:val="00CD0408"/>
    <w:rsid w:val="00CD1F44"/>
    <w:rsid w:val="00CD21FD"/>
    <w:rsid w:val="00CD76C5"/>
    <w:rsid w:val="00CE1421"/>
    <w:rsid w:val="00CE545E"/>
    <w:rsid w:val="00CE7798"/>
    <w:rsid w:val="00CE7FCC"/>
    <w:rsid w:val="00CF078C"/>
    <w:rsid w:val="00CF21CA"/>
    <w:rsid w:val="00CF2731"/>
    <w:rsid w:val="00CF6C17"/>
    <w:rsid w:val="00CF796F"/>
    <w:rsid w:val="00CF79FE"/>
    <w:rsid w:val="00D00184"/>
    <w:rsid w:val="00D04886"/>
    <w:rsid w:val="00D06780"/>
    <w:rsid w:val="00D07757"/>
    <w:rsid w:val="00D11373"/>
    <w:rsid w:val="00D12177"/>
    <w:rsid w:val="00D12F63"/>
    <w:rsid w:val="00D132FD"/>
    <w:rsid w:val="00D13442"/>
    <w:rsid w:val="00D1512A"/>
    <w:rsid w:val="00D217BF"/>
    <w:rsid w:val="00D23412"/>
    <w:rsid w:val="00D2437B"/>
    <w:rsid w:val="00D2474C"/>
    <w:rsid w:val="00D25C9F"/>
    <w:rsid w:val="00D26DD9"/>
    <w:rsid w:val="00D30001"/>
    <w:rsid w:val="00D30F7D"/>
    <w:rsid w:val="00D332A0"/>
    <w:rsid w:val="00D332FC"/>
    <w:rsid w:val="00D34705"/>
    <w:rsid w:val="00D34A14"/>
    <w:rsid w:val="00D47954"/>
    <w:rsid w:val="00D545C5"/>
    <w:rsid w:val="00D57B10"/>
    <w:rsid w:val="00D60B73"/>
    <w:rsid w:val="00D66756"/>
    <w:rsid w:val="00D66DDA"/>
    <w:rsid w:val="00D67A1D"/>
    <w:rsid w:val="00D70042"/>
    <w:rsid w:val="00D70878"/>
    <w:rsid w:val="00D71D5B"/>
    <w:rsid w:val="00D7239B"/>
    <w:rsid w:val="00D730AE"/>
    <w:rsid w:val="00D7328F"/>
    <w:rsid w:val="00D73DD8"/>
    <w:rsid w:val="00D747F3"/>
    <w:rsid w:val="00D85133"/>
    <w:rsid w:val="00D859A6"/>
    <w:rsid w:val="00D85AFB"/>
    <w:rsid w:val="00D90DE2"/>
    <w:rsid w:val="00D91F24"/>
    <w:rsid w:val="00D97B54"/>
    <w:rsid w:val="00DA00A1"/>
    <w:rsid w:val="00DA027F"/>
    <w:rsid w:val="00DA1A7D"/>
    <w:rsid w:val="00DA5659"/>
    <w:rsid w:val="00DB42BD"/>
    <w:rsid w:val="00DB555F"/>
    <w:rsid w:val="00DC0A2E"/>
    <w:rsid w:val="00DC1081"/>
    <w:rsid w:val="00DC431C"/>
    <w:rsid w:val="00DC74C8"/>
    <w:rsid w:val="00DD13B1"/>
    <w:rsid w:val="00DD293F"/>
    <w:rsid w:val="00DD6888"/>
    <w:rsid w:val="00DE2846"/>
    <w:rsid w:val="00DE417A"/>
    <w:rsid w:val="00DE611E"/>
    <w:rsid w:val="00DE6472"/>
    <w:rsid w:val="00DF1391"/>
    <w:rsid w:val="00DF1F64"/>
    <w:rsid w:val="00E01ED7"/>
    <w:rsid w:val="00E03DEF"/>
    <w:rsid w:val="00E114D9"/>
    <w:rsid w:val="00E125EE"/>
    <w:rsid w:val="00E152D2"/>
    <w:rsid w:val="00E2289C"/>
    <w:rsid w:val="00E27EC2"/>
    <w:rsid w:val="00E30165"/>
    <w:rsid w:val="00E31A31"/>
    <w:rsid w:val="00E33968"/>
    <w:rsid w:val="00E340B7"/>
    <w:rsid w:val="00E34D08"/>
    <w:rsid w:val="00E34FA9"/>
    <w:rsid w:val="00E35CDC"/>
    <w:rsid w:val="00E36D56"/>
    <w:rsid w:val="00E41078"/>
    <w:rsid w:val="00E42034"/>
    <w:rsid w:val="00E4416F"/>
    <w:rsid w:val="00E4523D"/>
    <w:rsid w:val="00E53A75"/>
    <w:rsid w:val="00E552C9"/>
    <w:rsid w:val="00E56B38"/>
    <w:rsid w:val="00E56CA9"/>
    <w:rsid w:val="00E6033F"/>
    <w:rsid w:val="00E62167"/>
    <w:rsid w:val="00E62E7F"/>
    <w:rsid w:val="00E71DCA"/>
    <w:rsid w:val="00E74A12"/>
    <w:rsid w:val="00E85A47"/>
    <w:rsid w:val="00E86736"/>
    <w:rsid w:val="00E87774"/>
    <w:rsid w:val="00E91639"/>
    <w:rsid w:val="00E917C8"/>
    <w:rsid w:val="00E93136"/>
    <w:rsid w:val="00E933A7"/>
    <w:rsid w:val="00E961C7"/>
    <w:rsid w:val="00E97E10"/>
    <w:rsid w:val="00EA0D10"/>
    <w:rsid w:val="00EA2DF3"/>
    <w:rsid w:val="00EA745A"/>
    <w:rsid w:val="00EA7913"/>
    <w:rsid w:val="00EB1428"/>
    <w:rsid w:val="00EB4F72"/>
    <w:rsid w:val="00EB6E77"/>
    <w:rsid w:val="00EC16CB"/>
    <w:rsid w:val="00EC3740"/>
    <w:rsid w:val="00EC3F8E"/>
    <w:rsid w:val="00EC61D2"/>
    <w:rsid w:val="00ED3877"/>
    <w:rsid w:val="00ED4A4E"/>
    <w:rsid w:val="00ED4DB3"/>
    <w:rsid w:val="00ED5868"/>
    <w:rsid w:val="00ED5BAF"/>
    <w:rsid w:val="00ED5CB4"/>
    <w:rsid w:val="00ED61F7"/>
    <w:rsid w:val="00EE2A6A"/>
    <w:rsid w:val="00EE3C37"/>
    <w:rsid w:val="00EE3DDA"/>
    <w:rsid w:val="00EE4D28"/>
    <w:rsid w:val="00EE5FC5"/>
    <w:rsid w:val="00EF1A5D"/>
    <w:rsid w:val="00EF2A97"/>
    <w:rsid w:val="00EF2B4F"/>
    <w:rsid w:val="00EF3CB9"/>
    <w:rsid w:val="00EF528C"/>
    <w:rsid w:val="00EF672A"/>
    <w:rsid w:val="00F001C3"/>
    <w:rsid w:val="00F00208"/>
    <w:rsid w:val="00F048F2"/>
    <w:rsid w:val="00F071B9"/>
    <w:rsid w:val="00F104FB"/>
    <w:rsid w:val="00F10E99"/>
    <w:rsid w:val="00F11C18"/>
    <w:rsid w:val="00F20913"/>
    <w:rsid w:val="00F20C50"/>
    <w:rsid w:val="00F20E0A"/>
    <w:rsid w:val="00F20F02"/>
    <w:rsid w:val="00F21B4E"/>
    <w:rsid w:val="00F24606"/>
    <w:rsid w:val="00F24AE8"/>
    <w:rsid w:val="00F2553F"/>
    <w:rsid w:val="00F3003C"/>
    <w:rsid w:val="00F3401D"/>
    <w:rsid w:val="00F36160"/>
    <w:rsid w:val="00F3640B"/>
    <w:rsid w:val="00F426A0"/>
    <w:rsid w:val="00F42A49"/>
    <w:rsid w:val="00F44390"/>
    <w:rsid w:val="00F4667B"/>
    <w:rsid w:val="00F54AFE"/>
    <w:rsid w:val="00F54CFA"/>
    <w:rsid w:val="00F5598F"/>
    <w:rsid w:val="00F6462B"/>
    <w:rsid w:val="00F65DAB"/>
    <w:rsid w:val="00F667AE"/>
    <w:rsid w:val="00F66A99"/>
    <w:rsid w:val="00F70781"/>
    <w:rsid w:val="00F71BDF"/>
    <w:rsid w:val="00F71F25"/>
    <w:rsid w:val="00F72278"/>
    <w:rsid w:val="00F7352F"/>
    <w:rsid w:val="00F75129"/>
    <w:rsid w:val="00F80B8A"/>
    <w:rsid w:val="00F81F6C"/>
    <w:rsid w:val="00F82913"/>
    <w:rsid w:val="00F836D0"/>
    <w:rsid w:val="00F90382"/>
    <w:rsid w:val="00F92ADF"/>
    <w:rsid w:val="00F94918"/>
    <w:rsid w:val="00F96BC8"/>
    <w:rsid w:val="00F97BF1"/>
    <w:rsid w:val="00F97FCA"/>
    <w:rsid w:val="00FA2E26"/>
    <w:rsid w:val="00FA36F1"/>
    <w:rsid w:val="00FA56F9"/>
    <w:rsid w:val="00FB1326"/>
    <w:rsid w:val="00FB6187"/>
    <w:rsid w:val="00FD1F65"/>
    <w:rsid w:val="00FD2180"/>
    <w:rsid w:val="00FD3737"/>
    <w:rsid w:val="00FD38CE"/>
    <w:rsid w:val="00FD4676"/>
    <w:rsid w:val="00FD491F"/>
    <w:rsid w:val="00FD5899"/>
    <w:rsid w:val="00FE1BB5"/>
    <w:rsid w:val="00FE331A"/>
    <w:rsid w:val="00FE6BB5"/>
    <w:rsid w:val="00FE6EFA"/>
    <w:rsid w:val="00FE73B5"/>
    <w:rsid w:val="00FF0C3D"/>
    <w:rsid w:val="00FF3A5F"/>
    <w:rsid w:val="00FF3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D117FC"/>
  <w15:docId w15:val="{70A18BB0-6A83-4687-B131-1975ABC09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1423B"/>
  </w:style>
  <w:style w:type="paragraph" w:styleId="Nagwek1">
    <w:name w:val="heading 1"/>
    <w:basedOn w:val="Normalny"/>
    <w:next w:val="Normalny"/>
    <w:link w:val="Nagwek1Znak"/>
    <w:uiPriority w:val="9"/>
    <w:qFormat/>
    <w:rsid w:val="00FD49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311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311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5">
    <w:name w:val="heading 5"/>
    <w:basedOn w:val="Normalny"/>
    <w:link w:val="Nagwek5Znak"/>
    <w:uiPriority w:val="9"/>
    <w:qFormat/>
    <w:rsid w:val="00FD218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OfertwkaCertum">
    <w:name w:val="Ofertówka Certum"/>
    <w:basedOn w:val="Normalny"/>
    <w:link w:val="OfertwkaCertumZnak"/>
    <w:autoRedefine/>
    <w:qFormat/>
    <w:rsid w:val="008D5D51"/>
    <w:pPr>
      <w:spacing w:before="120" w:after="120" w:line="240" w:lineRule="auto"/>
      <w:ind w:left="720" w:right="578" w:hanging="357"/>
    </w:pPr>
    <w:rPr>
      <w:rFonts w:ascii="Open Sans Light" w:hAnsi="Open Sans Light" w:cs="Open Sans Light"/>
      <w:b/>
      <w:color w:val="FFFFFF" w:themeColor="background1"/>
      <w:sz w:val="32"/>
      <w:szCs w:val="32"/>
    </w:rPr>
  </w:style>
  <w:style w:type="character" w:customStyle="1" w:styleId="OfertwkaCertumZnak">
    <w:name w:val="Ofertówka Certum Znak"/>
    <w:basedOn w:val="Domylnaczcionkaakapitu"/>
    <w:link w:val="OfertwkaCertum"/>
    <w:rsid w:val="008D5D51"/>
    <w:rPr>
      <w:rFonts w:ascii="Open Sans Light" w:hAnsi="Open Sans Light" w:cs="Open Sans Light"/>
      <w:b/>
      <w:color w:val="FFFFFF" w:themeColor="background1"/>
      <w:sz w:val="32"/>
      <w:szCs w:val="32"/>
    </w:rPr>
  </w:style>
  <w:style w:type="paragraph" w:customStyle="1" w:styleId="Ofertowka">
    <w:name w:val="Ofertowka"/>
    <w:basedOn w:val="Normalny"/>
    <w:link w:val="OfertowkaZnak"/>
    <w:autoRedefine/>
    <w:qFormat/>
    <w:rsid w:val="00662CDE"/>
    <w:pPr>
      <w:spacing w:before="120" w:after="120" w:line="240" w:lineRule="auto"/>
      <w:ind w:left="720" w:right="578" w:hanging="357"/>
    </w:pPr>
    <w:rPr>
      <w:rFonts w:ascii="Open Sans Light" w:hAnsi="Open Sans Light" w:cs="Open Sans Light"/>
      <w:b/>
      <w:color w:val="FFFFFF" w:themeColor="background1"/>
      <w:sz w:val="32"/>
    </w:rPr>
  </w:style>
  <w:style w:type="character" w:customStyle="1" w:styleId="OfertowkaZnak">
    <w:name w:val="Ofertowka Znak"/>
    <w:basedOn w:val="Domylnaczcionkaakapitu"/>
    <w:link w:val="Ofertowka"/>
    <w:rsid w:val="00662CDE"/>
    <w:rPr>
      <w:rFonts w:ascii="Open Sans Light" w:hAnsi="Open Sans Light" w:cs="Open Sans Light"/>
      <w:b/>
      <w:color w:val="FFFFFF" w:themeColor="background1"/>
      <w:sz w:val="32"/>
    </w:rPr>
  </w:style>
  <w:style w:type="paragraph" w:styleId="Nagwek">
    <w:name w:val="header"/>
    <w:basedOn w:val="Normalny"/>
    <w:link w:val="NagwekZnak"/>
    <w:uiPriority w:val="99"/>
    <w:unhideWhenUsed/>
    <w:rsid w:val="00740E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40ED5"/>
  </w:style>
  <w:style w:type="paragraph" w:styleId="Stopka">
    <w:name w:val="footer"/>
    <w:basedOn w:val="Normalny"/>
    <w:link w:val="StopkaZnak"/>
    <w:uiPriority w:val="99"/>
    <w:unhideWhenUsed/>
    <w:rsid w:val="00740E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40ED5"/>
  </w:style>
  <w:style w:type="table" w:styleId="Tabela-Siatka">
    <w:name w:val="Table Grid"/>
    <w:basedOn w:val="Standardowy"/>
    <w:uiPriority w:val="39"/>
    <w:rsid w:val="00740E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CB630B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D491F"/>
    <w:pPr>
      <w:spacing w:after="0" w:line="240" w:lineRule="auto"/>
      <w:ind w:left="720"/>
      <w:contextualSpacing/>
    </w:pPr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FD49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A2F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2FC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5598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5598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5598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5598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5598F"/>
    <w:rPr>
      <w:b/>
      <w:bCs/>
      <w:sz w:val="20"/>
      <w:szCs w:val="20"/>
    </w:rPr>
  </w:style>
  <w:style w:type="paragraph" w:customStyle="1" w:styleId="Body">
    <w:name w:val="Body"/>
    <w:basedOn w:val="Normalny"/>
    <w:qFormat/>
    <w:rsid w:val="00FB6187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  <w:tab w:val="left" w:pos="27360"/>
        <w:tab w:val="left" w:pos="28080"/>
      </w:tabs>
      <w:suppressAutoHyphens/>
      <w:autoSpaceDE w:val="0"/>
      <w:autoSpaceDN w:val="0"/>
      <w:adjustRightInd w:val="0"/>
      <w:spacing w:after="240" w:line="240" w:lineRule="atLeast"/>
    </w:pPr>
    <w:rPr>
      <w:rFonts w:ascii="Adobe Clean" w:eastAsia="Times New Roman" w:hAnsi="Adobe Clean" w:cs="Adobe Corp ID"/>
      <w:color w:val="000000"/>
      <w:sz w:val="18"/>
      <w:szCs w:val="20"/>
      <w:lang w:eastAsia="pl-PL" w:bidi="pl-PL"/>
    </w:rPr>
  </w:style>
  <w:style w:type="character" w:styleId="Hipercze">
    <w:name w:val="Hyperlink"/>
    <w:basedOn w:val="Domylnaczcionkaakapitu"/>
    <w:rsid w:val="00EE4D28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08495A"/>
    <w:rPr>
      <w:b/>
      <w:bCs/>
    </w:rPr>
  </w:style>
  <w:style w:type="character" w:customStyle="1" w:styleId="Nagwek5Znak">
    <w:name w:val="Nagłówek 5 Znak"/>
    <w:basedOn w:val="Domylnaczcionkaakapitu"/>
    <w:link w:val="Nagwek5"/>
    <w:uiPriority w:val="9"/>
    <w:rsid w:val="00FD218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031AA3"/>
    <w:pPr>
      <w:spacing w:after="12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031AA3"/>
    <w:rPr>
      <w:rFonts w:ascii="Times New Roman" w:hAnsi="Times New Roman" w:cs="Times New Roman"/>
      <w:sz w:val="24"/>
      <w:szCs w:val="24"/>
    </w:rPr>
  </w:style>
  <w:style w:type="character" w:customStyle="1" w:styleId="last-updated">
    <w:name w:val="last-updated"/>
    <w:basedOn w:val="Domylnaczcionkaakapitu"/>
    <w:rsid w:val="002206B3"/>
  </w:style>
  <w:style w:type="character" w:customStyle="1" w:styleId="time">
    <w:name w:val="time"/>
    <w:basedOn w:val="Domylnaczcionkaakapitu"/>
    <w:rsid w:val="002206B3"/>
  </w:style>
  <w:style w:type="character" w:customStyle="1" w:styleId="sounds-count">
    <w:name w:val="sounds-count"/>
    <w:basedOn w:val="Domylnaczcionkaakapitu"/>
    <w:rsid w:val="002206B3"/>
  </w:style>
  <w:style w:type="character" w:customStyle="1" w:styleId="play-ico">
    <w:name w:val="play-ico"/>
    <w:basedOn w:val="Domylnaczcionkaakapitu"/>
    <w:rsid w:val="002206B3"/>
  </w:style>
  <w:style w:type="character" w:customStyle="1" w:styleId="imglead">
    <w:name w:val="imglead"/>
    <w:basedOn w:val="Domylnaczcionkaakapitu"/>
    <w:rsid w:val="002206B3"/>
  </w:style>
  <w:style w:type="character" w:customStyle="1" w:styleId="imgauthor">
    <w:name w:val="imgauthor"/>
    <w:basedOn w:val="Domylnaczcionkaakapitu"/>
    <w:rsid w:val="002206B3"/>
  </w:style>
  <w:style w:type="character" w:customStyle="1" w:styleId="Nagwek3Znak">
    <w:name w:val="Nagłówek 3 Znak"/>
    <w:basedOn w:val="Domylnaczcionkaakapitu"/>
    <w:link w:val="Nagwek3"/>
    <w:uiPriority w:val="9"/>
    <w:rsid w:val="00C311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311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wydatnienie">
    <w:name w:val="Emphasis"/>
    <w:basedOn w:val="Domylnaczcionkaakapitu"/>
    <w:uiPriority w:val="20"/>
    <w:qFormat/>
    <w:rsid w:val="00157B24"/>
    <w:rPr>
      <w:i/>
      <w:iCs/>
    </w:rPr>
  </w:style>
  <w:style w:type="character" w:customStyle="1" w:styleId="Nierozpoznanawzmianka1">
    <w:name w:val="Nierozpoznana wzmianka1"/>
    <w:basedOn w:val="Domylnaczcionkaakapitu"/>
    <w:uiPriority w:val="99"/>
    <w:rsid w:val="005B1E64"/>
    <w:rPr>
      <w:color w:val="808080"/>
      <w:shd w:val="clear" w:color="auto" w:fill="E6E6E6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B4175"/>
    <w:rPr>
      <w:color w:val="808080"/>
      <w:shd w:val="clear" w:color="auto" w:fill="E6E6E6"/>
    </w:rPr>
  </w:style>
  <w:style w:type="paragraph" w:customStyle="1" w:styleId="lead">
    <w:name w:val="lead"/>
    <w:basedOn w:val="Normalny"/>
    <w:rsid w:val="00DA0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">
    <w:name w:val="bodytext"/>
    <w:basedOn w:val="Normalny"/>
    <w:rsid w:val="00DA02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6A311D"/>
    <w:pPr>
      <w:autoSpaceDE w:val="0"/>
      <w:autoSpaceDN w:val="0"/>
      <w:adjustRightInd w:val="0"/>
      <w:spacing w:after="0" w:line="240" w:lineRule="auto"/>
    </w:pPr>
    <w:rPr>
      <w:rFonts w:ascii="Liberation Sans" w:hAnsi="Liberation Sans" w:cs="Liberation Sans"/>
      <w:color w:val="000000"/>
      <w:sz w:val="24"/>
      <w:szCs w:val="24"/>
    </w:rPr>
  </w:style>
  <w:style w:type="character" w:customStyle="1" w:styleId="st">
    <w:name w:val="st"/>
    <w:basedOn w:val="Domylnaczcionkaakapitu"/>
    <w:rsid w:val="00220C19"/>
  </w:style>
  <w:style w:type="character" w:customStyle="1" w:styleId="post-title">
    <w:name w:val="post-title"/>
    <w:basedOn w:val="Domylnaczcionkaakapitu"/>
    <w:rsid w:val="00762C84"/>
  </w:style>
  <w:style w:type="paragraph" w:customStyle="1" w:styleId="artparagraph">
    <w:name w:val="art_paragraph"/>
    <w:basedOn w:val="Normalny"/>
    <w:rsid w:val="007C5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more">
    <w:name w:val="more"/>
    <w:basedOn w:val="Domylnaczcionkaakapitu"/>
    <w:rsid w:val="007C5946"/>
  </w:style>
  <w:style w:type="paragraph" w:styleId="Poprawka">
    <w:name w:val="Revision"/>
    <w:hidden/>
    <w:uiPriority w:val="99"/>
    <w:semiHidden/>
    <w:rsid w:val="00C24160"/>
    <w:pPr>
      <w:spacing w:after="0" w:line="240" w:lineRule="auto"/>
    </w:pPr>
  </w:style>
  <w:style w:type="character" w:customStyle="1" w:styleId="apple-converted-space">
    <w:name w:val="apple-converted-space"/>
    <w:basedOn w:val="Domylnaczcionkaakapitu"/>
    <w:rsid w:val="00864200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730A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730A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730AE"/>
    <w:rPr>
      <w:vertAlign w:val="superscript"/>
    </w:rPr>
  </w:style>
  <w:style w:type="paragraph" w:customStyle="1" w:styleId="paragraph">
    <w:name w:val="paragraph"/>
    <w:basedOn w:val="Normalny"/>
    <w:rsid w:val="00914A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14AB6"/>
  </w:style>
  <w:style w:type="character" w:customStyle="1" w:styleId="contextualspellingandgrammarerror">
    <w:name w:val="contextualspellingandgrammarerror"/>
    <w:basedOn w:val="Domylnaczcionkaakapitu"/>
    <w:rsid w:val="00914AB6"/>
  </w:style>
  <w:style w:type="character" w:customStyle="1" w:styleId="spellingerror">
    <w:name w:val="spellingerror"/>
    <w:basedOn w:val="Domylnaczcionkaakapitu"/>
    <w:rsid w:val="00914AB6"/>
  </w:style>
  <w:style w:type="character" w:customStyle="1" w:styleId="eop">
    <w:name w:val="eop"/>
    <w:basedOn w:val="Domylnaczcionkaakapitu"/>
    <w:rsid w:val="00914AB6"/>
  </w:style>
  <w:style w:type="character" w:customStyle="1" w:styleId="hiddenspellerror">
    <w:name w:val="hiddenspellerror"/>
    <w:basedOn w:val="Domylnaczcionkaakapitu"/>
    <w:rsid w:val="002E19DB"/>
  </w:style>
  <w:style w:type="character" w:customStyle="1" w:styleId="hiddensuggestion">
    <w:name w:val="hiddensuggestion"/>
    <w:basedOn w:val="Domylnaczcionkaakapitu"/>
    <w:rsid w:val="00A73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430217">
                  <w:marLeft w:val="0"/>
                  <w:marRight w:val="0"/>
                  <w:marTop w:val="0"/>
                  <w:marBottom w:val="0"/>
                  <w:divBdr>
                    <w:top w:val="dashed" w:sz="6" w:space="8" w:color="000000"/>
                    <w:left w:val="dashed" w:sz="6" w:space="8" w:color="000000"/>
                    <w:bottom w:val="dashed" w:sz="6" w:space="8" w:color="000000"/>
                    <w:right w:val="dashed" w:sz="6" w:space="8" w:color="000000"/>
                  </w:divBdr>
                </w:div>
              </w:divsChild>
            </w:div>
          </w:divsChild>
        </w:div>
      </w:divsChild>
    </w:div>
    <w:div w:id="1526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7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0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2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29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805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1820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4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5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0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6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2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3843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47289">
              <w:marLeft w:val="-1710"/>
              <w:marRight w:val="600"/>
              <w:marTop w:val="165"/>
              <w:marBottom w:val="165"/>
              <w:divBdr>
                <w:top w:val="single" w:sz="6" w:space="23" w:color="BFC8CE"/>
                <w:left w:val="none" w:sz="0" w:space="0" w:color="auto"/>
                <w:bottom w:val="single" w:sz="6" w:space="18" w:color="BFC8CE"/>
                <w:right w:val="none" w:sz="0" w:space="0" w:color="auto"/>
              </w:divBdr>
              <w:divsChild>
                <w:div w:id="210799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40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944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8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64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6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9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6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1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5720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05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1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9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387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9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253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34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86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8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0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37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01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DA70A-2BCF-4E53-8180-23D3A1B8E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9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zabela Rosenfeld</dc:creator>
  <cp:lastModifiedBy>Maja Lidke</cp:lastModifiedBy>
  <cp:revision>2</cp:revision>
  <cp:lastPrinted>2018-03-14T10:03:00Z</cp:lastPrinted>
  <dcterms:created xsi:type="dcterms:W3CDTF">2021-09-09T12:21:00Z</dcterms:created>
  <dcterms:modified xsi:type="dcterms:W3CDTF">2021-09-0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RUKCATEGORY">
    <vt:lpwstr>OGOLNODOSTEPNE</vt:lpwstr>
  </property>
  <property fmtid="{D5CDD505-2E9C-101B-9397-08002B2CF9AE}" pid="3" name="KRUKClassifiedBy">
    <vt:lpwstr>KRUK\ewszymczak;Ewa Szymczak</vt:lpwstr>
  </property>
  <property fmtid="{D5CDD505-2E9C-101B-9397-08002B2CF9AE}" pid="4" name="KRUKClassificationDate">
    <vt:lpwstr>2019-09-10T11:31:30.2213101+02:00</vt:lpwstr>
  </property>
  <property fmtid="{D5CDD505-2E9C-101B-9397-08002B2CF9AE}" pid="5" name="KRUKClassifiedBySID">
    <vt:lpwstr>KRUK\S-1-5-21-2000478354-1275210071-682003330-55112</vt:lpwstr>
  </property>
  <property fmtid="{D5CDD505-2E9C-101B-9397-08002B2CF9AE}" pid="6" name="KRUKGRNItemId">
    <vt:lpwstr>GRN-2ecb3568-7a47-4213-ae66-5f93919a2659</vt:lpwstr>
  </property>
  <property fmtid="{D5CDD505-2E9C-101B-9397-08002B2CF9AE}" pid="7" name="KRUKRefresh">
    <vt:lpwstr>False</vt:lpwstr>
  </property>
  <property fmtid="{D5CDD505-2E9C-101B-9397-08002B2CF9AE}" pid="8" name="MSIP_Label_77c59885-953b-4f69-ba8d-e2d87b8c08ca_Enabled">
    <vt:lpwstr>True</vt:lpwstr>
  </property>
  <property fmtid="{D5CDD505-2E9C-101B-9397-08002B2CF9AE}" pid="9" name="MSIP_Label_77c59885-953b-4f69-ba8d-e2d87b8c08ca_SiteId">
    <vt:lpwstr>964180d6-298a-43d5-b71d-d4cee877d4b4</vt:lpwstr>
  </property>
  <property fmtid="{D5CDD505-2E9C-101B-9397-08002B2CF9AE}" pid="10" name="MSIP_Label_77c59885-953b-4f69-ba8d-e2d87b8c08ca_Owner">
    <vt:lpwstr>Agnieszka.Salach@kruksa.pl</vt:lpwstr>
  </property>
  <property fmtid="{D5CDD505-2E9C-101B-9397-08002B2CF9AE}" pid="11" name="MSIP_Label_77c59885-953b-4f69-ba8d-e2d87b8c08ca_SetDate">
    <vt:lpwstr>2020-10-21T12:37:11.7469810Z</vt:lpwstr>
  </property>
  <property fmtid="{D5CDD505-2E9C-101B-9397-08002B2CF9AE}" pid="12" name="MSIP_Label_77c59885-953b-4f69-ba8d-e2d87b8c08ca_Name">
    <vt:lpwstr>Information for internal use</vt:lpwstr>
  </property>
  <property fmtid="{D5CDD505-2E9C-101B-9397-08002B2CF9AE}" pid="13" name="MSIP_Label_77c59885-953b-4f69-ba8d-e2d87b8c08ca_Application">
    <vt:lpwstr>Microsoft Azure Information Protection</vt:lpwstr>
  </property>
  <property fmtid="{D5CDD505-2E9C-101B-9397-08002B2CF9AE}" pid="14" name="MSIP_Label_77c59885-953b-4f69-ba8d-e2d87b8c08ca_ActionId">
    <vt:lpwstr>ffefbf70-4b36-48ff-8ce2-c76c221bf40e</vt:lpwstr>
  </property>
  <property fmtid="{D5CDD505-2E9C-101B-9397-08002B2CF9AE}" pid="15" name="MSIP_Label_77c59885-953b-4f69-ba8d-e2d87b8c08ca_Extended_MSFT_Method">
    <vt:lpwstr>Automatic</vt:lpwstr>
  </property>
  <property fmtid="{D5CDD505-2E9C-101B-9397-08002B2CF9AE}" pid="16" name="MSIP_Label_ab83eb73-1339-4c09-b43c-88ef2eea0029_Enabled">
    <vt:lpwstr>true</vt:lpwstr>
  </property>
  <property fmtid="{D5CDD505-2E9C-101B-9397-08002B2CF9AE}" pid="17" name="MSIP_Label_ab83eb73-1339-4c09-b43c-88ef2eea0029_SetDate">
    <vt:lpwstr>2021-04-22T09:46:52Z</vt:lpwstr>
  </property>
  <property fmtid="{D5CDD505-2E9C-101B-9397-08002B2CF9AE}" pid="18" name="MSIP_Label_ab83eb73-1339-4c09-b43c-88ef2eea0029_Method">
    <vt:lpwstr>Standard</vt:lpwstr>
  </property>
  <property fmtid="{D5CDD505-2E9C-101B-9397-08002B2CF9AE}" pid="19" name="MSIP_Label_ab83eb73-1339-4c09-b43c-88ef2eea0029_Name">
    <vt:lpwstr>Wewnętrzny Asseco</vt:lpwstr>
  </property>
  <property fmtid="{D5CDD505-2E9C-101B-9397-08002B2CF9AE}" pid="20" name="MSIP_Label_ab83eb73-1339-4c09-b43c-88ef2eea0029_SiteId">
    <vt:lpwstr>88152bde-cfa3-4a5c-b981-a785c624bb42</vt:lpwstr>
  </property>
  <property fmtid="{D5CDD505-2E9C-101B-9397-08002B2CF9AE}" pid="21" name="MSIP_Label_ab83eb73-1339-4c09-b43c-88ef2eea0029_ActionId">
    <vt:lpwstr>fdadb229-44eb-4105-bb54-2cc492f82114</vt:lpwstr>
  </property>
  <property fmtid="{D5CDD505-2E9C-101B-9397-08002B2CF9AE}" pid="22" name="MSIP_Label_ab83eb73-1339-4c09-b43c-88ef2eea0029_ContentBits">
    <vt:lpwstr>0</vt:lpwstr>
  </property>
</Properties>
</file>